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88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65"/>
        <w:gridCol w:w="7290"/>
        <w:gridCol w:w="2430"/>
      </w:tblGrid>
      <w:tr w:rsidR="00935AD1" w:rsidRPr="00247B9F" w14:paraId="4ED94149" w14:textId="77777777" w:rsidTr="00171F02"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38A8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89D64DC" w14:textId="77777777" w:rsidR="00247B9F" w:rsidRPr="00247B9F" w:rsidRDefault="00247B9F" w:rsidP="00247B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B9F">
              <w:rPr>
                <w:rFonts w:ascii="Arial" w:eastAsia="Times New Roman" w:hAnsi="Arial" w:cs="Arial"/>
                <w:b/>
                <w:smallCaps/>
                <w:color w:val="FFFFFF"/>
                <w:sz w:val="20"/>
                <w:szCs w:val="20"/>
              </w:rPr>
              <w:t>Item</w:t>
            </w:r>
          </w:p>
        </w:tc>
        <w:tc>
          <w:tcPr>
            <w:tcW w:w="7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38A8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9331B45" w14:textId="77777777" w:rsidR="00247B9F" w:rsidRPr="00247B9F" w:rsidRDefault="00247B9F" w:rsidP="00247B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B9F">
              <w:rPr>
                <w:rFonts w:ascii="Arial" w:eastAsia="Times New Roman" w:hAnsi="Arial" w:cs="Arial"/>
                <w:b/>
                <w:smallCaps/>
                <w:color w:val="FFFFFF"/>
                <w:sz w:val="20"/>
                <w:szCs w:val="20"/>
              </w:rPr>
              <w:t>Notes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38A8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8AA0D9F" w14:textId="77777777" w:rsidR="00247B9F" w:rsidRPr="00247B9F" w:rsidRDefault="00247B9F" w:rsidP="00247B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B9F">
              <w:rPr>
                <w:rFonts w:ascii="Arial" w:eastAsia="Times New Roman" w:hAnsi="Arial" w:cs="Arial"/>
                <w:b/>
                <w:smallCaps/>
                <w:color w:val="FFFFFF"/>
                <w:sz w:val="20"/>
                <w:szCs w:val="20"/>
              </w:rPr>
              <w:t>Action Items</w:t>
            </w:r>
          </w:p>
        </w:tc>
      </w:tr>
      <w:tr w:rsidR="00935AD1" w:rsidRPr="00247B9F" w14:paraId="2378F28A" w14:textId="77777777" w:rsidTr="00171F02">
        <w:trPr>
          <w:trHeight w:val="288"/>
        </w:trPr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FAA7405" w14:textId="77777777" w:rsidR="00247B9F" w:rsidRPr="0020317B" w:rsidRDefault="00247B9F" w:rsidP="00247B9F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931D03D" w14:textId="7E7391CA" w:rsidR="0094233A" w:rsidRPr="0020317B" w:rsidRDefault="0094233A" w:rsidP="00247B9F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70E87B5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288F76DE" w14:textId="77777777" w:rsidTr="00171F02">
        <w:trPr>
          <w:trHeight w:val="288"/>
        </w:trPr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1FD4C0E" w14:textId="77777777" w:rsidR="00247B9F" w:rsidRPr="00247B9F" w:rsidRDefault="00247B9F" w:rsidP="00247B9F">
            <w:pPr>
              <w:spacing w:before="100" w:beforeAutospacing="1" w:after="100" w:afterAutospacing="1" w:line="24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.0</w:t>
            </w:r>
          </w:p>
        </w:tc>
        <w:tc>
          <w:tcPr>
            <w:tcW w:w="7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D5BB092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oll Call &amp; Memoriam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19191B3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602077DB" w14:textId="77777777" w:rsidTr="00171F02"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2CFD946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EC764AE" w14:textId="32ACE95F" w:rsidR="00247B9F" w:rsidRDefault="0020317B" w:rsidP="0020317B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2:05 PM</w:t>
            </w:r>
          </w:p>
          <w:p w14:paraId="6DC47040" w14:textId="241339D1" w:rsidR="0020317B" w:rsidRDefault="0020317B" w:rsidP="00333C05">
            <w:pPr>
              <w:spacing w:after="0" w:line="240" w:lineRule="auto"/>
              <w:ind w:left="360"/>
              <w:contextualSpacing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  <w:p w14:paraId="1237E2BA" w14:textId="77777777" w:rsidR="0020317B" w:rsidRPr="0020317B" w:rsidRDefault="0020317B" w:rsidP="0020317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0317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all to order: Paul Kascak, Meaghen Allen, Jennifer Guth, Amanda Hepp, Karah Harvey, Ashley Yu, Leah Tomasevic, Olu Motajo, Manny Ahmad</w:t>
            </w:r>
          </w:p>
          <w:p w14:paraId="0501A5DB" w14:textId="4DD10186" w:rsidR="0020317B" w:rsidRPr="0020317B" w:rsidRDefault="0020317B" w:rsidP="0020317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20317B">
              <w:rPr>
                <w:rFonts w:ascii="Arial" w:eastAsia="Times New Roman" w:hAnsi="Arial" w:cs="Arial"/>
                <w:sz w:val="18"/>
                <w:szCs w:val="18"/>
              </w:rPr>
              <w:t>Regrets: Scott Budgell, Ryan Boyd, Jacquie Schnider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, Daria Romanish</w:t>
            </w:r>
          </w:p>
          <w:p w14:paraId="109DD66E" w14:textId="2B448373" w:rsidR="0020317B" w:rsidRPr="0020317B" w:rsidRDefault="0020317B" w:rsidP="0020317B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0317B">
              <w:rPr>
                <w:rFonts w:ascii="Arial" w:eastAsia="Times New Roman" w:hAnsi="Arial" w:cs="Arial"/>
                <w:sz w:val="18"/>
                <w:szCs w:val="18"/>
              </w:rPr>
              <w:t>Memoriam:</w:t>
            </w:r>
          </w:p>
          <w:p w14:paraId="158C5453" w14:textId="026E32F8" w:rsidR="0020317B" w:rsidRPr="00247B9F" w:rsidRDefault="0020317B" w:rsidP="0020317B">
            <w:pPr>
              <w:spacing w:after="0" w:line="240" w:lineRule="auto"/>
              <w:contextualSpacing/>
              <w:rPr>
                <w:rFonts w:ascii="Arial" w:eastAsia="Times New Roman" w:hAnsi="Arial" w:cs="Arial"/>
                <w:b/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38BAAB3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5D8F1838" w14:textId="77777777" w:rsidTr="00171F02">
        <w:trPr>
          <w:trHeight w:val="288"/>
        </w:trPr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8A2FCCD" w14:textId="77777777" w:rsidR="00247B9F" w:rsidRPr="00247B9F" w:rsidRDefault="00247B9F" w:rsidP="00247B9F">
            <w:pPr>
              <w:spacing w:before="100" w:beforeAutospacing="1" w:after="100" w:afterAutospacing="1" w:line="24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.0</w:t>
            </w:r>
          </w:p>
        </w:tc>
        <w:tc>
          <w:tcPr>
            <w:tcW w:w="7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FC9220E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doption of Agenda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22C6E44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7912167F" w14:textId="77777777" w:rsidTr="00171F02"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5A0FD4D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C224E76" w14:textId="59BD004C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Add: </w:t>
            </w:r>
            <w:r w:rsidR="006A25D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o additions</w:t>
            </w:r>
          </w:p>
          <w:p w14:paraId="6B28D663" w14:textId="35FF8B12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4F6228"/>
                <w:sz w:val="18"/>
                <w:szCs w:val="18"/>
              </w:rPr>
              <w:t xml:space="preserve">MOTION: </w:t>
            </w:r>
          </w:p>
          <w:p w14:paraId="18B585C9" w14:textId="3A39FEE1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>NAME</w:t>
            </w:r>
            <w:r w:rsidRPr="00247B9F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: </w:t>
            </w:r>
            <w:r w:rsidR="006A25D6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</w:t>
            </w:r>
            <w:r w:rsidR="0020317B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. Yu</w:t>
            </w:r>
            <w:r w:rsidR="006A25D6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, </w:t>
            </w:r>
            <w:r w:rsidR="0020317B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</w:t>
            </w:r>
            <w:r w:rsidRPr="00247B9F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 xml:space="preserve">econded by </w:t>
            </w:r>
            <w:r w:rsidR="0020317B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P. Kascak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6DA2034" w14:textId="77777777" w:rsidR="00247B9F" w:rsidRPr="00247B9F" w:rsidRDefault="00247B9F" w:rsidP="00247B9F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4364FF96" w14:textId="77777777" w:rsidTr="00171F02">
        <w:trPr>
          <w:trHeight w:val="288"/>
        </w:trPr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5F5FB66" w14:textId="77777777" w:rsidR="00247B9F" w:rsidRPr="00247B9F" w:rsidRDefault="00247B9F" w:rsidP="00247B9F">
            <w:pPr>
              <w:spacing w:before="100" w:beforeAutospacing="1" w:after="100" w:afterAutospacing="1" w:line="24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.0</w:t>
            </w:r>
          </w:p>
        </w:tc>
        <w:tc>
          <w:tcPr>
            <w:tcW w:w="7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8BA5C3D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Approval of Meeting Minutes 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0713E03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2D157ED2" w14:textId="77777777" w:rsidTr="00171F02"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4ADF922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13B4672" w14:textId="32671500" w:rsidR="00247B9F" w:rsidRDefault="00247B9F" w:rsidP="00247B9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379D6EB4" w14:textId="608C4B7A" w:rsidR="0094233A" w:rsidRDefault="0094233A" w:rsidP="00247B9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Meeting Minutes to be </w:t>
            </w:r>
            <w:r w:rsidR="0020317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ompleted and sent for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Sunday Oct 23, 2022.</w:t>
            </w:r>
          </w:p>
          <w:p w14:paraId="5504B865" w14:textId="77777777" w:rsidR="0094233A" w:rsidRPr="00247B9F" w:rsidRDefault="0094233A" w:rsidP="00247B9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0A0A6CFE" w14:textId="77777777" w:rsidR="00247B9F" w:rsidRPr="00247B9F" w:rsidRDefault="00247B9F" w:rsidP="00247B9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D03FD33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2ED63BF3" w14:textId="77777777" w:rsidTr="00171F02">
        <w:trPr>
          <w:trHeight w:val="288"/>
        </w:trPr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0C5722A" w14:textId="71BD89F1" w:rsidR="00247B9F" w:rsidRPr="00247B9F" w:rsidRDefault="00F24BC2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</w:t>
            </w:r>
            <w:r w:rsidR="00247B9F"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.0</w:t>
            </w:r>
          </w:p>
        </w:tc>
        <w:tc>
          <w:tcPr>
            <w:tcW w:w="7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1B95DCC" w14:textId="105A9598" w:rsidR="00247B9F" w:rsidRPr="00247B9F" w:rsidRDefault="00F24BC2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Branch Business/Updates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F5018DA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4D66EDD0" w14:textId="77777777" w:rsidTr="00171F02">
        <w:trPr>
          <w:trHeight w:val="848"/>
        </w:trPr>
        <w:tc>
          <w:tcPr>
            <w:tcW w:w="116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BC6A5D0" w14:textId="35230774" w:rsidR="00247B9F" w:rsidRPr="00247B9F" w:rsidRDefault="00F24BC2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</w:t>
            </w:r>
            <w:r w:rsidR="00247B9F"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.1</w:t>
            </w:r>
          </w:p>
        </w:tc>
        <w:tc>
          <w:tcPr>
            <w:tcW w:w="729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CC66E65" w14:textId="60F87262" w:rsidR="00171F02" w:rsidRPr="00171F02" w:rsidRDefault="00171F02" w:rsidP="00171F02">
            <w:pPr>
              <w:spacing w:after="0" w:line="300" w:lineRule="auto"/>
              <w:rPr>
                <w:rFonts w:ascii="Arial" w:eastAsia="Arial" w:hAnsi="Arial" w:cs="Arial"/>
                <w:b/>
                <w:iCs/>
                <w:color w:val="000080"/>
                <w:sz w:val="18"/>
                <w:szCs w:val="18"/>
                <w:u w:val="single"/>
                <w:lang w:val="en-CA"/>
              </w:rPr>
            </w:pPr>
            <w:r w:rsidRPr="00171F02">
              <w:rPr>
                <w:rFonts w:ascii="Arial" w:eastAsia="Arial" w:hAnsi="Arial" w:cs="Arial"/>
                <w:b/>
                <w:iCs/>
                <w:color w:val="000080"/>
                <w:sz w:val="18"/>
                <w:szCs w:val="18"/>
                <w:u w:val="single"/>
                <w:lang w:val="en-CA"/>
              </w:rPr>
              <w:t xml:space="preserve">Committee Updates </w:t>
            </w:r>
          </w:p>
          <w:p w14:paraId="42EB7E1A" w14:textId="51BCE490" w:rsidR="00171F02" w:rsidRDefault="00171F02" w:rsidP="00171F02">
            <w:pPr>
              <w:pStyle w:val="ListParagraph"/>
              <w:numPr>
                <w:ilvl w:val="0"/>
                <w:numId w:val="29"/>
              </w:numPr>
              <w:spacing w:after="0" w:line="300" w:lineRule="auto"/>
              <w:rPr>
                <w:rFonts w:ascii="Arial" w:eastAsia="Arial" w:hAnsi="Arial" w:cs="Arial"/>
                <w:bCs/>
                <w:iCs/>
                <w:color w:val="000000" w:themeColor="text1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bCs/>
                <w:iCs/>
                <w:color w:val="000000" w:themeColor="text1"/>
                <w:sz w:val="18"/>
                <w:szCs w:val="18"/>
                <w:lang w:val="en-CA"/>
              </w:rPr>
              <w:t>Finances</w:t>
            </w:r>
            <w:r w:rsidR="006A25D6">
              <w:rPr>
                <w:rFonts w:ascii="Arial" w:eastAsia="Arial" w:hAnsi="Arial" w:cs="Arial"/>
                <w:bCs/>
                <w:iCs/>
                <w:color w:val="000000" w:themeColor="text1"/>
                <w:sz w:val="18"/>
                <w:szCs w:val="18"/>
                <w:lang w:val="en-CA"/>
              </w:rPr>
              <w:t xml:space="preserve"> – </w:t>
            </w:r>
            <w:r w:rsidR="006A25D6" w:rsidRPr="0020317B">
              <w:rPr>
                <w:rFonts w:ascii="Arial" w:eastAsia="Arial" w:hAnsi="Arial" w:cs="Arial"/>
                <w:b/>
                <w:iCs/>
                <w:color w:val="000000" w:themeColor="text1"/>
                <w:sz w:val="18"/>
                <w:szCs w:val="18"/>
                <w:lang w:val="en-CA"/>
              </w:rPr>
              <w:t>Leah</w:t>
            </w:r>
            <w:r w:rsidR="006A25D6">
              <w:rPr>
                <w:rFonts w:ascii="Arial" w:eastAsia="Arial" w:hAnsi="Arial" w:cs="Arial"/>
                <w:bCs/>
                <w:iCs/>
                <w:color w:val="000000" w:themeColor="text1"/>
                <w:sz w:val="18"/>
                <w:szCs w:val="18"/>
                <w:lang w:val="en-CA"/>
              </w:rPr>
              <w:t xml:space="preserve"> – Busy with workshop expenses. Siting on committee continues. Expenses keep coming in. Meaghen: Nothing about Tony with the room, any updates? ~10K no updates</w:t>
            </w:r>
          </w:p>
          <w:p w14:paraId="56993A35" w14:textId="77777777" w:rsidR="0020317B" w:rsidRDefault="0020317B" w:rsidP="0020317B">
            <w:pPr>
              <w:pStyle w:val="ListParagraph"/>
              <w:spacing w:after="0" w:line="300" w:lineRule="auto"/>
              <w:rPr>
                <w:rFonts w:ascii="Arial" w:eastAsia="Arial" w:hAnsi="Arial" w:cs="Arial"/>
                <w:bCs/>
                <w:iCs/>
                <w:color w:val="000000" w:themeColor="text1"/>
                <w:sz w:val="18"/>
                <w:szCs w:val="18"/>
                <w:lang w:val="en-CA"/>
              </w:rPr>
            </w:pPr>
          </w:p>
          <w:p w14:paraId="033E0D47" w14:textId="4F5AF18C" w:rsidR="00171F02" w:rsidRDefault="00171F02" w:rsidP="00171F02">
            <w:pPr>
              <w:pStyle w:val="ListParagraph"/>
              <w:numPr>
                <w:ilvl w:val="0"/>
                <w:numId w:val="29"/>
              </w:numPr>
              <w:spacing w:after="0" w:line="300" w:lineRule="auto"/>
              <w:rPr>
                <w:rFonts w:ascii="Arial" w:eastAsia="Arial" w:hAnsi="Arial" w:cs="Arial"/>
                <w:bCs/>
                <w:iCs/>
                <w:color w:val="000000" w:themeColor="text1"/>
                <w:sz w:val="18"/>
                <w:szCs w:val="18"/>
                <w:lang w:val="en-CA"/>
              </w:rPr>
            </w:pPr>
            <w:r w:rsidRPr="00171F02">
              <w:rPr>
                <w:rFonts w:ascii="Arial" w:eastAsia="Arial" w:hAnsi="Arial" w:cs="Arial"/>
                <w:bCs/>
                <w:iCs/>
                <w:color w:val="000000" w:themeColor="text1"/>
                <w:sz w:val="18"/>
                <w:szCs w:val="18"/>
                <w:lang w:val="en-CA"/>
              </w:rPr>
              <w:t>CoPE</w:t>
            </w:r>
            <w:r w:rsidR="006A25D6">
              <w:rPr>
                <w:rFonts w:ascii="Arial" w:eastAsia="Arial" w:hAnsi="Arial" w:cs="Arial"/>
                <w:bCs/>
                <w:iCs/>
                <w:color w:val="000000" w:themeColor="text1"/>
                <w:sz w:val="18"/>
                <w:szCs w:val="18"/>
                <w:lang w:val="en-CA"/>
              </w:rPr>
              <w:t xml:space="preserve"> – </w:t>
            </w:r>
            <w:r w:rsidR="006A25D6" w:rsidRPr="0020317B">
              <w:rPr>
                <w:rFonts w:ascii="Arial" w:eastAsia="Arial" w:hAnsi="Arial" w:cs="Arial"/>
                <w:b/>
                <w:iCs/>
                <w:color w:val="000000" w:themeColor="text1"/>
                <w:sz w:val="18"/>
                <w:szCs w:val="18"/>
                <w:lang w:val="en-CA"/>
              </w:rPr>
              <w:t>Jennifer</w:t>
            </w:r>
            <w:r w:rsidR="006A25D6">
              <w:rPr>
                <w:rFonts w:ascii="Arial" w:eastAsia="Arial" w:hAnsi="Arial" w:cs="Arial"/>
                <w:bCs/>
                <w:iCs/>
                <w:color w:val="000000" w:themeColor="text1"/>
                <w:sz w:val="18"/>
                <w:szCs w:val="18"/>
                <w:lang w:val="en-CA"/>
              </w:rPr>
              <w:t xml:space="preserve"> – Meeting on Monday getting together a </w:t>
            </w:r>
            <w:r w:rsidR="0020317B">
              <w:rPr>
                <w:rFonts w:ascii="Arial" w:eastAsia="Arial" w:hAnsi="Arial" w:cs="Arial"/>
                <w:bCs/>
                <w:iCs/>
                <w:color w:val="000000" w:themeColor="text1"/>
                <w:sz w:val="18"/>
                <w:szCs w:val="18"/>
                <w:lang w:val="en-CA"/>
              </w:rPr>
              <w:t>webinar</w:t>
            </w:r>
            <w:r w:rsidR="006A25D6">
              <w:rPr>
                <w:rFonts w:ascii="Arial" w:eastAsia="Arial" w:hAnsi="Arial" w:cs="Arial"/>
                <w:bCs/>
                <w:iCs/>
                <w:color w:val="000000" w:themeColor="text1"/>
                <w:sz w:val="18"/>
                <w:szCs w:val="18"/>
                <w:lang w:val="en-CA"/>
              </w:rPr>
              <w:t xml:space="preserve"> </w:t>
            </w:r>
            <w:r w:rsidR="0020317B">
              <w:rPr>
                <w:rFonts w:ascii="Arial" w:eastAsia="Arial" w:hAnsi="Arial" w:cs="Arial"/>
                <w:bCs/>
                <w:iCs/>
                <w:color w:val="000000" w:themeColor="text1"/>
                <w:sz w:val="18"/>
                <w:szCs w:val="18"/>
                <w:lang w:val="en-CA"/>
              </w:rPr>
              <w:t>session</w:t>
            </w:r>
            <w:r w:rsidR="006A25D6">
              <w:rPr>
                <w:rFonts w:ascii="Arial" w:eastAsia="Arial" w:hAnsi="Arial" w:cs="Arial"/>
                <w:bCs/>
                <w:iCs/>
                <w:color w:val="000000" w:themeColor="text1"/>
                <w:sz w:val="18"/>
                <w:szCs w:val="18"/>
                <w:lang w:val="en-CA"/>
              </w:rPr>
              <w:t xml:space="preserve"> through cope updates and how to enter PDH type and session. If doesn’t go through, we can schedule a provincial one mid November. Contest to log one 1 PDH for December 1</w:t>
            </w:r>
            <w:r w:rsidR="006A25D6" w:rsidRPr="006A25D6">
              <w:rPr>
                <w:rFonts w:ascii="Arial" w:eastAsia="Arial" w:hAnsi="Arial" w:cs="Arial"/>
                <w:bCs/>
                <w:iCs/>
                <w:color w:val="000000" w:themeColor="text1"/>
                <w:sz w:val="18"/>
                <w:szCs w:val="18"/>
                <w:vertAlign w:val="superscript"/>
                <w:lang w:val="en-CA"/>
              </w:rPr>
              <w:t>st</w:t>
            </w:r>
            <w:r w:rsidR="006A25D6">
              <w:rPr>
                <w:rFonts w:ascii="Arial" w:eastAsia="Arial" w:hAnsi="Arial" w:cs="Arial"/>
                <w:bCs/>
                <w:iCs/>
                <w:color w:val="000000" w:themeColor="text1"/>
                <w:sz w:val="18"/>
                <w:szCs w:val="18"/>
                <w:lang w:val="en-CA"/>
              </w:rPr>
              <w:t>. 32% have submitted at least 1 PDH. A little low compared to other provinces, but we also have 2</w:t>
            </w:r>
            <w:r w:rsidR="006A25D6" w:rsidRPr="006A25D6">
              <w:rPr>
                <w:rFonts w:ascii="Arial" w:eastAsia="Arial" w:hAnsi="Arial" w:cs="Arial"/>
                <w:bCs/>
                <w:iCs/>
                <w:color w:val="000000" w:themeColor="text1"/>
                <w:sz w:val="18"/>
                <w:szCs w:val="18"/>
                <w:vertAlign w:val="superscript"/>
                <w:lang w:val="en-CA"/>
              </w:rPr>
              <w:t>nd</w:t>
            </w:r>
            <w:r w:rsidR="006A25D6">
              <w:rPr>
                <w:rFonts w:ascii="Arial" w:eastAsia="Arial" w:hAnsi="Arial" w:cs="Arial"/>
                <w:bCs/>
                <w:iCs/>
                <w:color w:val="000000" w:themeColor="text1"/>
                <w:sz w:val="18"/>
                <w:szCs w:val="18"/>
                <w:lang w:val="en-CA"/>
              </w:rPr>
              <w:t xml:space="preserve"> highest </w:t>
            </w:r>
            <w:r w:rsidR="0020317B">
              <w:rPr>
                <w:rFonts w:ascii="Arial" w:eastAsia="Arial" w:hAnsi="Arial" w:cs="Arial"/>
                <w:bCs/>
                <w:iCs/>
                <w:color w:val="000000" w:themeColor="text1"/>
                <w:sz w:val="18"/>
                <w:szCs w:val="18"/>
                <w:lang w:val="en-CA"/>
              </w:rPr>
              <w:t>number</w:t>
            </w:r>
            <w:r w:rsidR="006A25D6">
              <w:rPr>
                <w:rFonts w:ascii="Arial" w:eastAsia="Arial" w:hAnsi="Arial" w:cs="Arial"/>
                <w:bCs/>
                <w:iCs/>
                <w:color w:val="000000" w:themeColor="text1"/>
                <w:sz w:val="18"/>
                <w:szCs w:val="18"/>
                <w:lang w:val="en-CA"/>
              </w:rPr>
              <w:t xml:space="preserve"> of members.</w:t>
            </w:r>
          </w:p>
          <w:p w14:paraId="6EF17015" w14:textId="77777777" w:rsidR="0020317B" w:rsidRPr="0020317B" w:rsidRDefault="0020317B" w:rsidP="0020317B">
            <w:pPr>
              <w:spacing w:after="0" w:line="300" w:lineRule="auto"/>
              <w:rPr>
                <w:rFonts w:ascii="Arial" w:eastAsia="Arial" w:hAnsi="Arial" w:cs="Arial"/>
                <w:bCs/>
                <w:iCs/>
                <w:color w:val="000000" w:themeColor="text1"/>
                <w:sz w:val="18"/>
                <w:szCs w:val="18"/>
                <w:lang w:val="en-CA"/>
              </w:rPr>
            </w:pPr>
          </w:p>
          <w:p w14:paraId="0D6E3EC2" w14:textId="64F15099" w:rsidR="00171F02" w:rsidRPr="0020317B" w:rsidRDefault="00171F02" w:rsidP="00171F02">
            <w:pPr>
              <w:pStyle w:val="ListParagraph"/>
              <w:numPr>
                <w:ilvl w:val="0"/>
                <w:numId w:val="29"/>
              </w:numPr>
              <w:spacing w:after="0" w:line="300" w:lineRule="auto"/>
              <w:rPr>
                <w:rFonts w:ascii="Arial" w:eastAsia="Arial" w:hAnsi="Arial" w:cs="Arial"/>
                <w:bCs/>
                <w:iCs/>
                <w:color w:val="000000" w:themeColor="text1"/>
                <w:sz w:val="18"/>
                <w:szCs w:val="18"/>
                <w:lang w:val="en-CA"/>
              </w:rPr>
            </w:pPr>
            <w:r w:rsidRPr="00171F02">
              <w:rPr>
                <w:rFonts w:ascii="Arial" w:eastAsia="Arial" w:hAnsi="Arial" w:cs="Arial"/>
                <w:bCs/>
                <w:iCs/>
                <w:color w:val="000000" w:themeColor="text1"/>
                <w:sz w:val="18"/>
                <w:szCs w:val="18"/>
                <w:lang w:val="en-CA"/>
              </w:rPr>
              <w:t>BOC</w:t>
            </w:r>
            <w:r w:rsidR="006A25D6">
              <w:rPr>
                <w:rFonts w:ascii="Arial" w:eastAsia="Arial" w:hAnsi="Arial" w:cs="Arial"/>
                <w:bCs/>
                <w:iCs/>
                <w:color w:val="000000" w:themeColor="text1"/>
                <w:sz w:val="18"/>
                <w:szCs w:val="18"/>
                <w:lang w:val="en-CA"/>
              </w:rPr>
              <w:t xml:space="preserve"> -</w:t>
            </w:r>
            <w:r w:rsidR="006A25D6" w:rsidRPr="0020317B">
              <w:rPr>
                <w:rFonts w:ascii="Arial" w:eastAsia="Arial" w:hAnsi="Arial" w:cs="Arial"/>
                <w:b/>
                <w:i/>
                <w:color w:val="000000" w:themeColor="text1"/>
                <w:sz w:val="18"/>
                <w:szCs w:val="18"/>
                <w:lang w:val="en-CA"/>
              </w:rPr>
              <w:t>Tabled</w:t>
            </w:r>
            <w:r w:rsidR="0020317B">
              <w:rPr>
                <w:rFonts w:ascii="Arial" w:eastAsia="Arial" w:hAnsi="Arial" w:cs="Arial"/>
                <w:b/>
                <w:i/>
                <w:color w:val="000000" w:themeColor="text1"/>
                <w:sz w:val="18"/>
                <w:szCs w:val="18"/>
                <w:lang w:val="en-CA"/>
              </w:rPr>
              <w:t xml:space="preserve"> </w:t>
            </w:r>
          </w:p>
          <w:p w14:paraId="030B44CA" w14:textId="77777777" w:rsidR="0020317B" w:rsidRPr="0020317B" w:rsidRDefault="0020317B" w:rsidP="0020317B">
            <w:pPr>
              <w:spacing w:after="0" w:line="300" w:lineRule="auto"/>
              <w:rPr>
                <w:rFonts w:ascii="Arial" w:eastAsia="Arial" w:hAnsi="Arial" w:cs="Arial"/>
                <w:bCs/>
                <w:iCs/>
                <w:color w:val="000000" w:themeColor="text1"/>
                <w:sz w:val="18"/>
                <w:szCs w:val="18"/>
                <w:lang w:val="en-CA"/>
              </w:rPr>
            </w:pPr>
          </w:p>
          <w:p w14:paraId="1FB684B6" w14:textId="7FD77842" w:rsidR="00171F02" w:rsidRPr="00171F02" w:rsidRDefault="00171F02" w:rsidP="00171F02">
            <w:pPr>
              <w:pStyle w:val="ListParagraph"/>
              <w:numPr>
                <w:ilvl w:val="0"/>
                <w:numId w:val="29"/>
              </w:numPr>
              <w:spacing w:after="0" w:line="300" w:lineRule="auto"/>
              <w:rPr>
                <w:rFonts w:ascii="Arial" w:eastAsia="Arial" w:hAnsi="Arial" w:cs="Arial"/>
                <w:bCs/>
                <w:iCs/>
                <w:color w:val="000000" w:themeColor="text1"/>
                <w:sz w:val="18"/>
                <w:szCs w:val="18"/>
                <w:lang w:val="en-CA"/>
              </w:rPr>
            </w:pPr>
            <w:r w:rsidRPr="00171F02">
              <w:rPr>
                <w:rFonts w:ascii="Arial" w:eastAsia="Arial" w:hAnsi="Arial" w:cs="Arial"/>
                <w:bCs/>
                <w:iCs/>
                <w:color w:val="000000" w:themeColor="text1"/>
                <w:sz w:val="18"/>
                <w:szCs w:val="18"/>
                <w:lang w:val="en-CA"/>
              </w:rPr>
              <w:t>Membership</w:t>
            </w:r>
            <w:r w:rsidR="006A25D6">
              <w:rPr>
                <w:rFonts w:ascii="Arial" w:eastAsia="Arial" w:hAnsi="Arial" w:cs="Arial"/>
                <w:bCs/>
                <w:iCs/>
                <w:color w:val="000000" w:themeColor="text1"/>
                <w:sz w:val="18"/>
                <w:szCs w:val="18"/>
                <w:lang w:val="en-CA"/>
              </w:rPr>
              <w:t xml:space="preserve"> – </w:t>
            </w:r>
            <w:r w:rsidR="006A25D6" w:rsidRPr="0020317B">
              <w:rPr>
                <w:rFonts w:ascii="Arial" w:eastAsia="Arial" w:hAnsi="Arial" w:cs="Arial"/>
                <w:b/>
                <w:iCs/>
                <w:color w:val="000000" w:themeColor="text1"/>
                <w:sz w:val="18"/>
                <w:szCs w:val="18"/>
                <w:lang w:val="en-CA"/>
              </w:rPr>
              <w:t>Karah</w:t>
            </w:r>
            <w:r w:rsidR="006A25D6">
              <w:rPr>
                <w:rFonts w:ascii="Arial" w:eastAsia="Arial" w:hAnsi="Arial" w:cs="Arial"/>
                <w:bCs/>
                <w:iCs/>
                <w:color w:val="000000" w:themeColor="text1"/>
                <w:sz w:val="18"/>
                <w:szCs w:val="18"/>
                <w:lang w:val="en-CA"/>
              </w:rPr>
              <w:t xml:space="preserve"> – Hockey pool – Katelyn and </w:t>
            </w:r>
            <w:r w:rsidR="0020317B">
              <w:rPr>
                <w:rFonts w:ascii="Arial" w:eastAsia="Arial" w:hAnsi="Arial" w:cs="Arial"/>
                <w:bCs/>
                <w:iCs/>
                <w:color w:val="000000" w:themeColor="text1"/>
                <w:sz w:val="18"/>
                <w:szCs w:val="18"/>
                <w:lang w:val="en-CA"/>
              </w:rPr>
              <w:t>Koreen</w:t>
            </w:r>
            <w:r w:rsidR="006A25D6">
              <w:rPr>
                <w:rFonts w:ascii="Arial" w:eastAsia="Arial" w:hAnsi="Arial" w:cs="Arial"/>
                <w:bCs/>
                <w:iCs/>
                <w:color w:val="000000" w:themeColor="text1"/>
                <w:sz w:val="18"/>
                <w:szCs w:val="18"/>
                <w:lang w:val="en-CA"/>
              </w:rPr>
              <w:t xml:space="preserve"> are the admins and reach out on the app. Email was sent last week or so. 53 or so members. Workshop – There is a place to sign up a slot, someone on the board, volunteer for 1 slot and stand with the table with the membership committee. Sticky notes for ideas. Can also pass items along to the zone councillors. Halloween candy, small draw for a gift card. As the exec gets the workshop covered, sign up for at least one shift. Grand ball room, everything is happening in there. </w:t>
            </w:r>
            <w:r w:rsidR="00C20E66">
              <w:rPr>
                <w:rFonts w:ascii="Arial" w:eastAsia="Arial" w:hAnsi="Arial" w:cs="Arial"/>
                <w:bCs/>
                <w:iCs/>
                <w:color w:val="000000" w:themeColor="text1"/>
                <w:sz w:val="18"/>
                <w:szCs w:val="18"/>
                <w:lang w:val="en-CA"/>
              </w:rPr>
              <w:t>Sign up before Friday</w:t>
            </w:r>
          </w:p>
          <w:p w14:paraId="5F41E707" w14:textId="76B043D6" w:rsidR="00247B9F" w:rsidRPr="00247B9F" w:rsidRDefault="00247B9F" w:rsidP="000D25FB">
            <w:pPr>
              <w:spacing w:after="0" w:line="30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E48E42F" w14:textId="10361E09" w:rsidR="00247B9F" w:rsidRPr="0020317B" w:rsidRDefault="0020317B" w:rsidP="00247B9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0317B">
              <w:rPr>
                <w:rFonts w:ascii="Arial" w:eastAsia="Times New Roman" w:hAnsi="Arial" w:cs="Arial"/>
                <w:sz w:val="20"/>
                <w:szCs w:val="20"/>
              </w:rPr>
              <w:t>All: Please sign up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for</w:t>
            </w:r>
            <w:r w:rsidRPr="0020317B">
              <w:rPr>
                <w:rFonts w:ascii="Arial" w:eastAsia="Times New Roman" w:hAnsi="Arial" w:cs="Arial"/>
                <w:sz w:val="20"/>
                <w:szCs w:val="20"/>
              </w:rPr>
              <w:t xml:space="preserve"> a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timeslot at the </w:t>
            </w:r>
            <w:r w:rsidRPr="0020317B">
              <w:rPr>
                <w:rFonts w:ascii="Arial" w:eastAsia="Times New Roman" w:hAnsi="Arial" w:cs="Arial"/>
                <w:sz w:val="20"/>
                <w:szCs w:val="20"/>
              </w:rPr>
              <w:t xml:space="preserve">membership booth </w:t>
            </w:r>
          </w:p>
        </w:tc>
      </w:tr>
      <w:tr w:rsidR="00935AD1" w:rsidRPr="00247B9F" w14:paraId="1183F0C6" w14:textId="77777777" w:rsidTr="00171F02">
        <w:trPr>
          <w:trHeight w:val="1152"/>
        </w:trPr>
        <w:tc>
          <w:tcPr>
            <w:tcW w:w="1165" w:type="dxa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BE1F74" w14:textId="3DE390A5" w:rsidR="00247B9F" w:rsidRPr="00247B9F" w:rsidRDefault="00F24BC2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</w:t>
            </w:r>
            <w:r w:rsidR="00247B9F"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.2</w:t>
            </w:r>
          </w:p>
        </w:tc>
        <w:tc>
          <w:tcPr>
            <w:tcW w:w="72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D46006" w14:textId="77777777" w:rsidR="00335E8E" w:rsidRPr="00171F02" w:rsidRDefault="00247B9F" w:rsidP="00171F02">
            <w:pPr>
              <w:spacing w:after="0" w:line="300" w:lineRule="auto"/>
              <w:rPr>
                <w:rFonts w:ascii="Arial" w:eastAsia="Arial" w:hAnsi="Arial" w:cs="Arial"/>
                <w:b/>
                <w:iCs/>
                <w:color w:val="000080"/>
                <w:sz w:val="18"/>
                <w:szCs w:val="18"/>
                <w:lang w:val="en-CA"/>
              </w:rPr>
            </w:pPr>
            <w:r w:rsidRPr="00171F02">
              <w:rPr>
                <w:rFonts w:ascii="Arial" w:eastAsia="Arial" w:hAnsi="Arial" w:cs="Arial"/>
                <w:b/>
                <w:iCs/>
                <w:color w:val="000080"/>
                <w:sz w:val="18"/>
                <w:szCs w:val="18"/>
                <w:u w:val="single"/>
                <w:lang w:val="en-CA"/>
              </w:rPr>
              <w:t>Fall Workshop:</w:t>
            </w:r>
            <w:r w:rsidRPr="00171F02">
              <w:rPr>
                <w:rFonts w:ascii="Arial" w:eastAsia="Arial" w:hAnsi="Arial" w:cs="Arial"/>
                <w:b/>
                <w:iCs/>
                <w:color w:val="000080"/>
                <w:sz w:val="18"/>
                <w:szCs w:val="18"/>
                <w:lang w:val="en-CA"/>
              </w:rPr>
              <w:t xml:space="preserve"> </w:t>
            </w:r>
          </w:p>
          <w:p w14:paraId="0660A1E3" w14:textId="77777777" w:rsidR="00171F02" w:rsidRDefault="00171F02" w:rsidP="00171F02">
            <w:pPr>
              <w:pStyle w:val="ListParagraph"/>
              <w:numPr>
                <w:ilvl w:val="0"/>
                <w:numId w:val="30"/>
              </w:num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Exhibitors’ tables</w:t>
            </w:r>
          </w:p>
          <w:p w14:paraId="1CB78105" w14:textId="77777777" w:rsidR="0020317B" w:rsidRDefault="00171F02" w:rsidP="00171F02">
            <w:pPr>
              <w:pStyle w:val="ListParagraph"/>
              <w:numPr>
                <w:ilvl w:val="0"/>
                <w:numId w:val="30"/>
              </w:num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Award Luncheon</w:t>
            </w:r>
            <w:r w:rsidR="00C20E66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– </w:t>
            </w:r>
            <w:r w:rsidR="00C20E66" w:rsidRPr="0020317B">
              <w:rPr>
                <w:rFonts w:ascii="Arial" w:eastAsia="Arial" w:hAnsi="Arial" w:cs="Arial"/>
                <w:b/>
                <w:bCs/>
                <w:sz w:val="18"/>
                <w:szCs w:val="18"/>
                <w:lang w:val="en-CA"/>
              </w:rPr>
              <w:t>Ashley</w:t>
            </w:r>
            <w:r w:rsidR="00C20E66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– Ordered, should be</w:t>
            </w:r>
            <w:r w:rsidR="0020317B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ready</w:t>
            </w:r>
            <w:r w:rsidR="00C20E66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this Friday. Luncheon is on Tuesday. </w:t>
            </w:r>
          </w:p>
          <w:p w14:paraId="72B5B9F3" w14:textId="68443177" w:rsidR="00171F02" w:rsidRPr="00171F02" w:rsidRDefault="0020317B" w:rsidP="0020317B">
            <w:pPr>
              <w:pStyle w:val="ListParagraph"/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 w:rsidRPr="0020317B">
              <w:rPr>
                <w:rFonts w:ascii="Arial" w:eastAsia="Arial" w:hAnsi="Arial" w:cs="Arial"/>
                <w:b/>
                <w:bCs/>
                <w:sz w:val="18"/>
                <w:szCs w:val="18"/>
                <w:lang w:val="en-CA"/>
              </w:rPr>
              <w:lastRenderedPageBreak/>
              <w:t>Meaghen</w:t>
            </w:r>
            <w:r>
              <w:rPr>
                <w:rFonts w:ascii="Arial" w:eastAsia="Arial" w:hAnsi="Arial" w:cs="Arial"/>
                <w:b/>
                <w:bCs/>
                <w:sz w:val="18"/>
                <w:szCs w:val="18"/>
                <w:lang w:val="en-CA"/>
              </w:rPr>
              <w:t xml:space="preserve"> -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</w:t>
            </w:r>
            <w:r w:rsidR="00C20E66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Court award, recognized for Grace Life Church, manager 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sent concern regarding</w:t>
            </w:r>
            <w:r w:rsidR="00C20E66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appeals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and current politics</w:t>
            </w:r>
            <w:r w:rsidR="00C20E66">
              <w:rPr>
                <w:rFonts w:ascii="Arial" w:eastAsia="Arial" w:hAnsi="Arial" w:cs="Arial"/>
                <w:sz w:val="18"/>
                <w:szCs w:val="18"/>
                <w:lang w:val="en-CA"/>
              </w:rPr>
              <w:t>,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as well as</w:t>
            </w:r>
            <w:r w:rsidR="00C20E66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safety concerns regarding promotion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; however, we want to</w:t>
            </w:r>
            <w:r w:rsidR="00C20E66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recognize 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our</w:t>
            </w:r>
            <w:r w:rsidR="00C20E66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peers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. </w:t>
            </w:r>
            <w:r w:rsidR="009B403B">
              <w:rPr>
                <w:rFonts w:ascii="Arial" w:eastAsia="Arial" w:hAnsi="Arial" w:cs="Arial"/>
                <w:sz w:val="18"/>
                <w:szCs w:val="18"/>
                <w:lang w:val="en-CA"/>
              </w:rPr>
              <w:t>Will reach out to the award recipient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to discuss what would be comfortable for them.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0AB951B" w14:textId="5100EA1C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44181147" w14:textId="77777777" w:rsidTr="00171F02">
        <w:trPr>
          <w:trHeight w:val="677"/>
        </w:trPr>
        <w:tc>
          <w:tcPr>
            <w:tcW w:w="1165" w:type="dxa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F0B57A" w14:textId="23FE9BC3" w:rsidR="00247B9F" w:rsidRPr="00247B9F" w:rsidRDefault="00F24BC2" w:rsidP="00247B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</w:t>
            </w:r>
            <w:r w:rsidR="00247B9F"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.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</w:t>
            </w:r>
          </w:p>
        </w:tc>
        <w:tc>
          <w:tcPr>
            <w:tcW w:w="72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AF7E01" w14:textId="24F147C8" w:rsidR="00247B9F" w:rsidRDefault="00171F02" w:rsidP="00AB50C9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  <w:r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>AGM</w:t>
            </w:r>
            <w:r w:rsidR="00247B9F"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 xml:space="preserve"> </w:t>
            </w:r>
          </w:p>
          <w:p w14:paraId="478784CF" w14:textId="7F9B3347" w:rsidR="00171F02" w:rsidRPr="00171F02" w:rsidRDefault="00171F02" w:rsidP="00171F02">
            <w:pPr>
              <w:pStyle w:val="ListParagraph"/>
              <w:numPr>
                <w:ilvl w:val="0"/>
                <w:numId w:val="30"/>
              </w:numPr>
              <w:spacing w:after="0" w:line="300" w:lineRule="auto"/>
              <w:rPr>
                <w:rFonts w:ascii="Arial" w:eastAsia="Arial" w:hAnsi="Arial" w:cs="Arial"/>
                <w:bCs/>
                <w:i/>
                <w:sz w:val="18"/>
                <w:szCs w:val="18"/>
                <w:lang w:val="en-CA"/>
              </w:rPr>
            </w:pPr>
            <w:r w:rsidRPr="00171F02"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  <w:t>Approval of report and agenda</w:t>
            </w:r>
            <w:r w:rsidR="009B403B"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  <w:t xml:space="preserve"> – Agenda – Be the Change – Agenda, Include Zone </w:t>
            </w:r>
            <w:r w:rsidR="0020317B"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  <w:t>Councillors</w:t>
            </w:r>
            <w:r w:rsidR="009B403B"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  <w:t xml:space="preserve"> who only </w:t>
            </w:r>
          </w:p>
          <w:p w14:paraId="34BF338B" w14:textId="008F7909" w:rsidR="00171F02" w:rsidRPr="00171F02" w:rsidRDefault="00171F02" w:rsidP="00171F02">
            <w:pPr>
              <w:pStyle w:val="ListParagraph"/>
              <w:numPr>
                <w:ilvl w:val="0"/>
                <w:numId w:val="30"/>
              </w:numPr>
              <w:spacing w:after="0" w:line="300" w:lineRule="auto"/>
              <w:rPr>
                <w:rFonts w:ascii="Arial" w:eastAsia="Arial" w:hAnsi="Arial" w:cs="Arial"/>
                <w:bCs/>
                <w:i/>
                <w:sz w:val="18"/>
                <w:szCs w:val="18"/>
                <w:lang w:val="en-CA"/>
              </w:rPr>
            </w:pPr>
            <w:r w:rsidRPr="00171F02">
              <w:rPr>
                <w:rFonts w:ascii="Arial" w:eastAsia="Arial" w:hAnsi="Arial" w:cs="Arial"/>
                <w:bCs/>
                <w:i/>
                <w:sz w:val="18"/>
                <w:szCs w:val="18"/>
                <w:lang w:val="en-CA"/>
              </w:rPr>
              <w:t>Scrutineers</w:t>
            </w:r>
            <w:r w:rsidR="009B403B">
              <w:rPr>
                <w:rFonts w:ascii="Arial" w:eastAsia="Arial" w:hAnsi="Arial" w:cs="Arial"/>
                <w:bCs/>
                <w:i/>
                <w:sz w:val="18"/>
                <w:szCs w:val="18"/>
                <w:lang w:val="en-CA"/>
              </w:rPr>
              <w:t xml:space="preserve"> – 2 people who are at the door. Ashley and Amanda for check in. </w:t>
            </w:r>
          </w:p>
          <w:p w14:paraId="7D63346C" w14:textId="6428ACE8" w:rsidR="00171F02" w:rsidRPr="002B3D25" w:rsidRDefault="00171F02" w:rsidP="00171F02">
            <w:pPr>
              <w:pStyle w:val="ListParagraph"/>
              <w:numPr>
                <w:ilvl w:val="0"/>
                <w:numId w:val="30"/>
              </w:num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  <w:r w:rsidRPr="00171F02">
              <w:rPr>
                <w:rFonts w:ascii="Arial" w:eastAsia="Arial" w:hAnsi="Arial" w:cs="Arial"/>
                <w:bCs/>
                <w:i/>
                <w:sz w:val="18"/>
                <w:szCs w:val="18"/>
                <w:lang w:val="en-CA"/>
              </w:rPr>
              <w:t>Virtual Platform</w:t>
            </w:r>
            <w:r w:rsidR="009B403B">
              <w:rPr>
                <w:rFonts w:ascii="Arial" w:eastAsia="Arial" w:hAnsi="Arial" w:cs="Arial"/>
                <w:bCs/>
                <w:i/>
                <w:sz w:val="18"/>
                <w:szCs w:val="18"/>
                <w:lang w:val="en-CA"/>
              </w:rPr>
              <w:t xml:space="preserve"> – Ask Scott if he can monitor. AV people and </w:t>
            </w:r>
            <w:r w:rsidR="0020317B">
              <w:rPr>
                <w:rFonts w:ascii="Arial" w:eastAsia="Arial" w:hAnsi="Arial" w:cs="Arial"/>
                <w:bCs/>
                <w:i/>
                <w:sz w:val="18"/>
                <w:szCs w:val="18"/>
                <w:lang w:val="en-CA"/>
              </w:rPr>
              <w:t>Sunday,</w:t>
            </w:r>
            <w:r w:rsidR="009B403B">
              <w:rPr>
                <w:rFonts w:ascii="Arial" w:eastAsia="Arial" w:hAnsi="Arial" w:cs="Arial"/>
                <w:bCs/>
                <w:i/>
                <w:sz w:val="18"/>
                <w:szCs w:val="18"/>
                <w:lang w:val="en-CA"/>
              </w:rPr>
              <w:t xml:space="preserve"> we can get it setup. </w:t>
            </w:r>
          </w:p>
          <w:p w14:paraId="776EE5DB" w14:textId="079F2CBA" w:rsidR="002B3D25" w:rsidRPr="0020317B" w:rsidRDefault="002B3D25" w:rsidP="00171F02">
            <w:pPr>
              <w:pStyle w:val="ListParagraph"/>
              <w:numPr>
                <w:ilvl w:val="0"/>
                <w:numId w:val="30"/>
              </w:numPr>
              <w:spacing w:after="0" w:line="300" w:lineRule="auto"/>
              <w:rPr>
                <w:rFonts w:ascii="Arial" w:eastAsia="Arial" w:hAnsi="Arial" w:cs="Arial"/>
                <w:bCs/>
                <w:iCs/>
                <w:color w:val="000080"/>
                <w:sz w:val="18"/>
                <w:szCs w:val="18"/>
                <w:lang w:val="en-CA"/>
              </w:rPr>
            </w:pPr>
            <w:r w:rsidRPr="0020317B"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  <w:t>Signing Authority – He needs to meet in person. In town for the conference. President, Treasurer, Secretary.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74E8E8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24BC2" w:rsidRPr="00247B9F" w14:paraId="67B1856C" w14:textId="77777777" w:rsidTr="00171F02">
        <w:trPr>
          <w:trHeight w:val="623"/>
        </w:trPr>
        <w:tc>
          <w:tcPr>
            <w:tcW w:w="116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AE6209" w14:textId="32632C8A" w:rsidR="00F24BC2" w:rsidRPr="00247B9F" w:rsidRDefault="00333C05" w:rsidP="00F24BC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.4</w:t>
            </w:r>
          </w:p>
        </w:tc>
        <w:tc>
          <w:tcPr>
            <w:tcW w:w="729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60EC74" w14:textId="5E7F750F" w:rsidR="00F24BC2" w:rsidRPr="0020317B" w:rsidRDefault="00F24BC2" w:rsidP="00F24BC2">
            <w:pPr>
              <w:spacing w:after="0" w:line="300" w:lineRule="auto"/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</w:pPr>
            <w:r w:rsidRPr="006E2EDC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 xml:space="preserve"> </w:t>
            </w: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>Board Accountability Project:</w:t>
            </w: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lang w:val="en-CA"/>
              </w:rPr>
              <w:t xml:space="preserve"> </w:t>
            </w:r>
            <w:r w:rsidR="0020317B" w:rsidRPr="0020317B"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  <w:t>Tabled, to be presented on at AGM.</w:t>
            </w:r>
          </w:p>
          <w:p w14:paraId="60F3DC64" w14:textId="6D8E2726" w:rsidR="00F24BC2" w:rsidRPr="00247B9F" w:rsidRDefault="00F24BC2" w:rsidP="00F24BC2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5AE28A" w14:textId="77777777" w:rsidR="00F24BC2" w:rsidRPr="00247B9F" w:rsidRDefault="00F24BC2" w:rsidP="00F24BC2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24BC2" w:rsidRPr="00247B9F" w14:paraId="5DE51A37" w14:textId="77777777" w:rsidTr="00171F02">
        <w:trPr>
          <w:trHeight w:val="288"/>
        </w:trPr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1D84F41" w14:textId="55893F84" w:rsidR="00F24BC2" w:rsidRPr="00247B9F" w:rsidRDefault="00333C05" w:rsidP="00F2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.0</w:t>
            </w:r>
          </w:p>
        </w:tc>
        <w:tc>
          <w:tcPr>
            <w:tcW w:w="7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265686C" w14:textId="2A8EB817" w:rsidR="00F24BC2" w:rsidRPr="00247B9F" w:rsidRDefault="00F24BC2" w:rsidP="00F2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djournment @</w:t>
            </w:r>
            <w:r w:rsidR="00E4591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12:43 PM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763E215" w14:textId="77777777" w:rsidR="00F24BC2" w:rsidRPr="00247B9F" w:rsidRDefault="00F24BC2" w:rsidP="00F24BC2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24BC2" w:rsidRPr="00247B9F" w14:paraId="24B7462A" w14:textId="77777777" w:rsidTr="00171F02"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2BA0F9" w14:textId="77777777" w:rsidR="00F24BC2" w:rsidRPr="00247B9F" w:rsidRDefault="00F24BC2" w:rsidP="00F24BC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CB46FF" w14:textId="77777777" w:rsidR="00F24BC2" w:rsidRPr="00247B9F" w:rsidRDefault="00F24BC2" w:rsidP="00F2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4F6228"/>
                <w:sz w:val="18"/>
                <w:szCs w:val="18"/>
              </w:rPr>
              <w:t>MOTION: Motion to adjourn  </w:t>
            </w:r>
          </w:p>
          <w:p w14:paraId="666F9CF8" w14:textId="3EB7D726" w:rsidR="00F24BC2" w:rsidRPr="00247B9F" w:rsidRDefault="00F24BC2" w:rsidP="00F24BC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>NAME:</w:t>
            </w:r>
            <w:r w:rsidR="00E4591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 xml:space="preserve"> M</w:t>
            </w:r>
            <w:r w:rsidR="0020317B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>. Allen</w:t>
            </w:r>
            <w:r w:rsidR="00E4591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>, Seconded by A</w:t>
            </w:r>
            <w:r w:rsidR="0020317B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>. Yu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E5CB5B" w14:textId="77777777" w:rsidR="00F24BC2" w:rsidRPr="00247B9F" w:rsidRDefault="00F24BC2" w:rsidP="00F24BC2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24BC2" w:rsidRPr="00247B9F" w14:paraId="5ED90106" w14:textId="77777777" w:rsidTr="00171F02">
        <w:trPr>
          <w:trHeight w:val="288"/>
        </w:trPr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60B8683" w14:textId="77777777" w:rsidR="00F24BC2" w:rsidRPr="00247B9F" w:rsidRDefault="00F24BC2" w:rsidP="00F2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3340D7C" w14:textId="601654F0" w:rsidR="00F24BC2" w:rsidRPr="00247B9F" w:rsidRDefault="00F24BC2" w:rsidP="00F2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</w:rPr>
              <w:t xml:space="preserve">Next Meeting: </w:t>
            </w:r>
            <w:r w:rsidR="00CC3E81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</w:rPr>
              <w:t xml:space="preserve"> </w:t>
            </w:r>
            <w:r w:rsidR="0020317B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</w:rPr>
              <w:t xml:space="preserve">November 15, </w:t>
            </w:r>
            <w:proofErr w:type="gramStart"/>
            <w:r w:rsidR="0020317B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</w:rPr>
              <w:t>2022</w:t>
            </w:r>
            <w:proofErr w:type="gramEnd"/>
            <w:r w:rsidR="0020317B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</w:rPr>
              <w:t xml:space="preserve"> at 12:00 PM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EF602E0" w14:textId="77777777" w:rsidR="00F24BC2" w:rsidRPr="00247B9F" w:rsidRDefault="00F24BC2" w:rsidP="00F2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AD77945" w14:textId="77777777" w:rsidR="0074091D" w:rsidRDefault="0074091D"/>
    <w:sectPr w:rsidR="0074091D" w:rsidSect="005A25F3">
      <w:footerReference w:type="default" r:id="rId8"/>
      <w:headerReference w:type="first" r:id="rId9"/>
      <w:pgSz w:w="12240" w:h="15840" w:code="1"/>
      <w:pgMar w:top="690" w:right="720" w:bottom="720" w:left="720" w:header="720" w:footer="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572B19" w14:textId="77777777" w:rsidR="00704A9C" w:rsidRDefault="00704A9C" w:rsidP="00B841DA">
      <w:pPr>
        <w:spacing w:after="0" w:line="240" w:lineRule="auto"/>
      </w:pPr>
      <w:r>
        <w:separator/>
      </w:r>
    </w:p>
  </w:endnote>
  <w:endnote w:type="continuationSeparator" w:id="0">
    <w:p w14:paraId="4367455D" w14:textId="77777777" w:rsidR="00704A9C" w:rsidRDefault="00704A9C" w:rsidP="00B841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34C68" w14:textId="2282EE7B" w:rsidR="00B841DA" w:rsidRPr="00B841DA" w:rsidRDefault="00F96FF4" w:rsidP="00F96FF4">
    <w:pPr>
      <w:spacing w:after="120" w:line="240" w:lineRule="auto"/>
      <w:jc w:val="center"/>
      <w:rPr>
        <w:rFonts w:ascii="Arial" w:eastAsia="Times New Roman" w:hAnsi="Arial" w:cs="Arial"/>
        <w:sz w:val="20"/>
        <w:szCs w:val="20"/>
      </w:rPr>
    </w:pPr>
    <w:r w:rsidRPr="00F96FF4">
      <w:rPr>
        <w:rFonts w:ascii="Arial" w:eastAsia="Times New Roman" w:hAnsi="Arial" w:cs="Arial"/>
        <w:sz w:val="20"/>
        <w:szCs w:val="20"/>
      </w:rPr>
      <w:t xml:space="preserve">Page </w:t>
    </w:r>
    <w:r w:rsidRPr="00F96FF4">
      <w:rPr>
        <w:rFonts w:ascii="Arial" w:eastAsia="Times New Roman" w:hAnsi="Arial" w:cs="Arial"/>
        <w:b/>
        <w:bCs/>
        <w:sz w:val="20"/>
        <w:szCs w:val="20"/>
      </w:rPr>
      <w:fldChar w:fldCharType="begin"/>
    </w:r>
    <w:r w:rsidRPr="00F96FF4">
      <w:rPr>
        <w:rFonts w:ascii="Arial" w:eastAsia="Times New Roman" w:hAnsi="Arial" w:cs="Arial"/>
        <w:b/>
        <w:bCs/>
        <w:sz w:val="20"/>
        <w:szCs w:val="20"/>
      </w:rPr>
      <w:instrText xml:space="preserve"> PAGE  \* Arabic  \* MERGEFORMAT </w:instrText>
    </w:r>
    <w:r w:rsidRPr="00F96FF4">
      <w:rPr>
        <w:rFonts w:ascii="Arial" w:eastAsia="Times New Roman" w:hAnsi="Arial" w:cs="Arial"/>
        <w:b/>
        <w:bCs/>
        <w:sz w:val="20"/>
        <w:szCs w:val="20"/>
      </w:rPr>
      <w:fldChar w:fldCharType="separate"/>
    </w:r>
    <w:r w:rsidR="00773009">
      <w:rPr>
        <w:rFonts w:ascii="Arial" w:eastAsia="Times New Roman" w:hAnsi="Arial" w:cs="Arial"/>
        <w:b/>
        <w:bCs/>
        <w:noProof/>
        <w:sz w:val="20"/>
        <w:szCs w:val="20"/>
      </w:rPr>
      <w:t>2</w:t>
    </w:r>
    <w:r w:rsidRPr="00F96FF4">
      <w:rPr>
        <w:rFonts w:ascii="Arial" w:eastAsia="Times New Roman" w:hAnsi="Arial" w:cs="Arial"/>
        <w:b/>
        <w:bCs/>
        <w:sz w:val="20"/>
        <w:szCs w:val="20"/>
      </w:rPr>
      <w:fldChar w:fldCharType="end"/>
    </w:r>
    <w:r w:rsidRPr="00F96FF4">
      <w:rPr>
        <w:rFonts w:ascii="Arial" w:eastAsia="Times New Roman" w:hAnsi="Arial" w:cs="Arial"/>
        <w:sz w:val="20"/>
        <w:szCs w:val="20"/>
      </w:rPr>
      <w:t xml:space="preserve"> of </w:t>
    </w:r>
    <w:r w:rsidRPr="00F96FF4">
      <w:rPr>
        <w:rFonts w:ascii="Arial" w:eastAsia="Times New Roman" w:hAnsi="Arial" w:cs="Arial"/>
        <w:b/>
        <w:bCs/>
        <w:sz w:val="20"/>
        <w:szCs w:val="20"/>
      </w:rPr>
      <w:fldChar w:fldCharType="begin"/>
    </w:r>
    <w:r w:rsidRPr="00F96FF4">
      <w:rPr>
        <w:rFonts w:ascii="Arial" w:eastAsia="Times New Roman" w:hAnsi="Arial" w:cs="Arial"/>
        <w:b/>
        <w:bCs/>
        <w:sz w:val="20"/>
        <w:szCs w:val="20"/>
      </w:rPr>
      <w:instrText xml:space="preserve"> NUMPAGES  \* Arabic  \* MERGEFORMAT </w:instrText>
    </w:r>
    <w:r w:rsidRPr="00F96FF4">
      <w:rPr>
        <w:rFonts w:ascii="Arial" w:eastAsia="Times New Roman" w:hAnsi="Arial" w:cs="Arial"/>
        <w:b/>
        <w:bCs/>
        <w:sz w:val="20"/>
        <w:szCs w:val="20"/>
      </w:rPr>
      <w:fldChar w:fldCharType="separate"/>
    </w:r>
    <w:r w:rsidR="00773009">
      <w:rPr>
        <w:rFonts w:ascii="Arial" w:eastAsia="Times New Roman" w:hAnsi="Arial" w:cs="Arial"/>
        <w:b/>
        <w:bCs/>
        <w:noProof/>
        <w:sz w:val="20"/>
        <w:szCs w:val="20"/>
      </w:rPr>
      <w:t>2</w:t>
    </w:r>
    <w:r w:rsidRPr="00F96FF4">
      <w:rPr>
        <w:rFonts w:ascii="Arial" w:eastAsia="Times New Roman" w:hAnsi="Arial" w:cs="Arial"/>
        <w:b/>
        <w:bCs/>
        <w:sz w:val="20"/>
        <w:szCs w:val="20"/>
      </w:rPr>
      <w:fldChar w:fldCharType="end"/>
    </w:r>
  </w:p>
  <w:tbl>
    <w:tblPr>
      <w:tblW w:w="10800" w:type="dxa"/>
      <w:tblCellMar>
        <w:top w:w="15" w:type="dxa"/>
        <w:left w:w="15" w:type="dxa"/>
        <w:bottom w:w="15" w:type="dxa"/>
        <w:right w:w="15" w:type="dxa"/>
      </w:tblCellMar>
      <w:tblLook w:val="04A0" w:firstRow="1" w:lastRow="0" w:firstColumn="1" w:lastColumn="0" w:noHBand="0" w:noVBand="1"/>
    </w:tblPr>
    <w:tblGrid>
      <w:gridCol w:w="10620"/>
      <w:gridCol w:w="180"/>
    </w:tblGrid>
    <w:tr w:rsidR="00B841DA" w:rsidRPr="00B841DA" w14:paraId="10F75CAD" w14:textId="77777777" w:rsidTr="00504C37">
      <w:trPr>
        <w:trHeight w:val="672"/>
      </w:trPr>
      <w:tc>
        <w:tcPr>
          <w:tcW w:w="10620" w:type="dxa"/>
          <w:tcBorders>
            <w:top w:val="single" w:sz="12" w:space="0" w:color="0038A8"/>
          </w:tcBorders>
          <w:tcMar>
            <w:top w:w="0" w:type="dxa"/>
            <w:left w:w="115" w:type="dxa"/>
            <w:bottom w:w="0" w:type="dxa"/>
            <w:right w:w="115" w:type="dxa"/>
          </w:tcMar>
          <w:hideMark/>
        </w:tcPr>
        <w:p w14:paraId="41570554" w14:textId="77777777" w:rsidR="00B841DA" w:rsidRPr="00B841DA" w:rsidRDefault="00B841DA" w:rsidP="00B841DA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B841DA">
            <w:rPr>
              <w:rFonts w:ascii="Arial" w:eastAsia="Times New Roman" w:hAnsi="Arial" w:cs="Arial"/>
              <w:color w:val="0038A8"/>
              <w:sz w:val="20"/>
              <w:szCs w:val="20"/>
            </w:rPr>
            <w:t>Health Protection: Cornerstone of Public Health</w:t>
          </w:r>
        </w:p>
        <w:p w14:paraId="42742F4C" w14:textId="77777777" w:rsidR="00B841DA" w:rsidRPr="00B841DA" w:rsidRDefault="00B841DA" w:rsidP="00B841DA">
          <w:pPr>
            <w:spacing w:after="720" w:line="240" w:lineRule="auto"/>
            <w:jc w:val="center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B841DA">
            <w:rPr>
              <w:rFonts w:ascii="Arial" w:eastAsia="Times New Roman" w:hAnsi="Arial" w:cs="Arial"/>
              <w:color w:val="0038A8"/>
              <w:sz w:val="20"/>
              <w:szCs w:val="20"/>
            </w:rPr>
            <w:t xml:space="preserve">Promotion et protection de la </w:t>
          </w:r>
          <w:proofErr w:type="spellStart"/>
          <w:r w:rsidRPr="00B841DA">
            <w:rPr>
              <w:rFonts w:ascii="Arial" w:eastAsia="Times New Roman" w:hAnsi="Arial" w:cs="Arial"/>
              <w:color w:val="0038A8"/>
              <w:sz w:val="20"/>
              <w:szCs w:val="20"/>
            </w:rPr>
            <w:t>santé</w:t>
          </w:r>
          <w:proofErr w:type="spellEnd"/>
          <w:r w:rsidRPr="00B841DA">
            <w:rPr>
              <w:rFonts w:ascii="Arial" w:eastAsia="Times New Roman" w:hAnsi="Arial" w:cs="Arial"/>
              <w:color w:val="0038A8"/>
              <w:sz w:val="20"/>
              <w:szCs w:val="20"/>
            </w:rPr>
            <w:t xml:space="preserve">: </w:t>
          </w:r>
          <w:proofErr w:type="spellStart"/>
          <w:r w:rsidRPr="00B841DA">
            <w:rPr>
              <w:rFonts w:ascii="Arial" w:eastAsia="Times New Roman" w:hAnsi="Arial" w:cs="Arial"/>
              <w:color w:val="0038A8"/>
              <w:sz w:val="20"/>
              <w:szCs w:val="20"/>
            </w:rPr>
            <w:t>Fondement</w:t>
          </w:r>
          <w:proofErr w:type="spellEnd"/>
          <w:r w:rsidRPr="00B841DA">
            <w:rPr>
              <w:rFonts w:ascii="Arial" w:eastAsia="Times New Roman" w:hAnsi="Arial" w:cs="Arial"/>
              <w:color w:val="0038A8"/>
              <w:sz w:val="20"/>
              <w:szCs w:val="20"/>
            </w:rPr>
            <w:t xml:space="preserve"> de la </w:t>
          </w:r>
          <w:proofErr w:type="spellStart"/>
          <w:r w:rsidRPr="00B841DA">
            <w:rPr>
              <w:rFonts w:ascii="Arial" w:eastAsia="Times New Roman" w:hAnsi="Arial" w:cs="Arial"/>
              <w:color w:val="0038A8"/>
              <w:sz w:val="20"/>
              <w:szCs w:val="20"/>
            </w:rPr>
            <w:t>santé</w:t>
          </w:r>
          <w:proofErr w:type="spellEnd"/>
          <w:r w:rsidRPr="00B841DA">
            <w:rPr>
              <w:rFonts w:ascii="Arial" w:eastAsia="Times New Roman" w:hAnsi="Arial" w:cs="Arial"/>
              <w:color w:val="0038A8"/>
              <w:sz w:val="20"/>
              <w:szCs w:val="20"/>
            </w:rPr>
            <w:t xml:space="preserve"> </w:t>
          </w:r>
          <w:proofErr w:type="spellStart"/>
          <w:r w:rsidRPr="00B841DA">
            <w:rPr>
              <w:rFonts w:ascii="Arial" w:eastAsia="Times New Roman" w:hAnsi="Arial" w:cs="Arial"/>
              <w:color w:val="0038A8"/>
              <w:sz w:val="20"/>
              <w:szCs w:val="20"/>
            </w:rPr>
            <w:t>publique</w:t>
          </w:r>
          <w:proofErr w:type="spellEnd"/>
        </w:p>
      </w:tc>
      <w:tc>
        <w:tcPr>
          <w:tcW w:w="180" w:type="dxa"/>
          <w:tcBorders>
            <w:top w:val="single" w:sz="12" w:space="0" w:color="0038A8"/>
          </w:tcBorders>
        </w:tcPr>
        <w:p w14:paraId="7E4750E5" w14:textId="77777777" w:rsidR="00B841DA" w:rsidRPr="00B841DA" w:rsidRDefault="00B841DA" w:rsidP="00B841DA">
          <w:pPr>
            <w:spacing w:after="0" w:line="240" w:lineRule="auto"/>
            <w:jc w:val="center"/>
            <w:rPr>
              <w:rFonts w:ascii="Arial" w:eastAsia="Times New Roman" w:hAnsi="Arial" w:cs="Arial"/>
              <w:color w:val="0038A8"/>
              <w:sz w:val="20"/>
              <w:szCs w:val="20"/>
            </w:rPr>
          </w:pPr>
        </w:p>
      </w:tc>
    </w:tr>
  </w:tbl>
  <w:p w14:paraId="7CAB1982" w14:textId="77777777" w:rsidR="00B841DA" w:rsidRDefault="00B841DA" w:rsidP="00F309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1F81B" w14:textId="77777777" w:rsidR="00704A9C" w:rsidRDefault="00704A9C" w:rsidP="00B841DA">
      <w:pPr>
        <w:spacing w:after="0" w:line="240" w:lineRule="auto"/>
      </w:pPr>
      <w:r>
        <w:separator/>
      </w:r>
    </w:p>
  </w:footnote>
  <w:footnote w:type="continuationSeparator" w:id="0">
    <w:p w14:paraId="05D4888C" w14:textId="77777777" w:rsidR="00704A9C" w:rsidRDefault="00704A9C" w:rsidP="00B841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800" w:type="dxa"/>
      <w:tblLayout w:type="fixed"/>
      <w:tblCellMar>
        <w:top w:w="15" w:type="dxa"/>
        <w:left w:w="15" w:type="dxa"/>
        <w:bottom w:w="15" w:type="dxa"/>
        <w:right w:w="15" w:type="dxa"/>
      </w:tblCellMar>
      <w:tblLook w:val="04A0" w:firstRow="1" w:lastRow="0" w:firstColumn="1" w:lastColumn="0" w:noHBand="0" w:noVBand="1"/>
    </w:tblPr>
    <w:tblGrid>
      <w:gridCol w:w="2250"/>
      <w:gridCol w:w="8550"/>
    </w:tblGrid>
    <w:tr w:rsidR="005A25F3" w:rsidRPr="005A25F3" w14:paraId="268672B1" w14:textId="77777777" w:rsidTr="007F1CBC">
      <w:tc>
        <w:tcPr>
          <w:tcW w:w="2250" w:type="dxa"/>
          <w:tcBorders>
            <w:bottom w:val="single" w:sz="12" w:space="0" w:color="0038A8"/>
          </w:tcBorders>
          <w:tcMar>
            <w:top w:w="0" w:type="dxa"/>
            <w:left w:w="58" w:type="dxa"/>
            <w:bottom w:w="0" w:type="dxa"/>
            <w:right w:w="115" w:type="dxa"/>
          </w:tcMar>
          <w:hideMark/>
        </w:tcPr>
        <w:p w14:paraId="1822A432" w14:textId="67665286" w:rsidR="005A25F3" w:rsidRPr="005A25F3" w:rsidRDefault="005A25F3" w:rsidP="005A25F3">
          <w:pPr>
            <w:spacing w:after="0" w:line="240" w:lineRule="auto"/>
            <w:jc w:val="right"/>
            <w:rPr>
              <w:rFonts w:ascii="Times New Roman" w:eastAsia="Times New Roman" w:hAnsi="Times New Roman" w:cs="Times New Roman"/>
              <w:sz w:val="24"/>
              <w:szCs w:val="24"/>
            </w:rPr>
          </w:pPr>
          <w:r>
            <w:rPr>
              <w:rFonts w:ascii="Times New Roman" w:eastAsia="Times New Roman" w:hAnsi="Times New Roman" w:cs="Times New Roman"/>
              <w:noProof/>
              <w:sz w:val="24"/>
              <w:szCs w:val="24"/>
            </w:rPr>
            <w:drawing>
              <wp:inline distT="0" distB="0" distL="0" distR="0" wp14:anchorId="39AB69F0" wp14:editId="4749704F">
                <wp:extent cx="1335405" cy="445135"/>
                <wp:effectExtent l="0" t="0" r="0" b="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35405" cy="4451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50" w:type="dxa"/>
          <w:tcBorders>
            <w:bottom w:val="single" w:sz="12" w:space="0" w:color="0038A8"/>
          </w:tcBorders>
          <w:tcMar>
            <w:top w:w="0" w:type="dxa"/>
            <w:left w:w="115" w:type="dxa"/>
            <w:bottom w:w="0" w:type="dxa"/>
            <w:right w:w="115" w:type="dxa"/>
          </w:tcMar>
          <w:vAlign w:val="bottom"/>
          <w:hideMark/>
        </w:tcPr>
        <w:p w14:paraId="0401CC76" w14:textId="77777777" w:rsidR="005A25F3" w:rsidRPr="005A25F3" w:rsidRDefault="005A25F3" w:rsidP="005A25F3">
          <w:pPr>
            <w:spacing w:before="720" w:after="0" w:line="240" w:lineRule="auto"/>
            <w:jc w:val="right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>Canadian Institute of Public Health Inspectors</w:t>
          </w:r>
        </w:p>
        <w:p w14:paraId="540D8A7B" w14:textId="77777777" w:rsidR="005A25F3" w:rsidRPr="005A25F3" w:rsidRDefault="005A25F3" w:rsidP="005A25F3">
          <w:pPr>
            <w:spacing w:after="0" w:line="240" w:lineRule="auto"/>
            <w:jc w:val="right"/>
            <w:rPr>
              <w:rFonts w:ascii="Times New Roman" w:eastAsia="Times New Roman" w:hAnsi="Times New Roman" w:cs="Times New Roman"/>
              <w:sz w:val="24"/>
              <w:szCs w:val="24"/>
            </w:rPr>
          </w:pPr>
          <w:proofErr w:type="spellStart"/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>L’Institut</w:t>
          </w:r>
          <w:proofErr w:type="spellEnd"/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 xml:space="preserve"> </w:t>
          </w:r>
          <w:proofErr w:type="spellStart"/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>canadien</w:t>
          </w:r>
          <w:proofErr w:type="spellEnd"/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 xml:space="preserve"> des </w:t>
          </w:r>
          <w:proofErr w:type="spellStart"/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>inspecteurs</w:t>
          </w:r>
          <w:proofErr w:type="spellEnd"/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 xml:space="preserve"> en </w:t>
          </w:r>
          <w:proofErr w:type="spellStart"/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>santé</w:t>
          </w:r>
          <w:proofErr w:type="spellEnd"/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 xml:space="preserve"> </w:t>
          </w:r>
          <w:proofErr w:type="spellStart"/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>publique</w:t>
          </w:r>
          <w:proofErr w:type="spellEnd"/>
        </w:p>
      </w:tc>
    </w:tr>
    <w:tr w:rsidR="005A25F3" w:rsidRPr="005A25F3" w14:paraId="2C82E52B" w14:textId="77777777" w:rsidTr="007F1CBC">
      <w:trPr>
        <w:trHeight w:val="1176"/>
      </w:trPr>
      <w:tc>
        <w:tcPr>
          <w:tcW w:w="2250" w:type="dxa"/>
          <w:tcBorders>
            <w:top w:val="single" w:sz="12" w:space="0" w:color="0038A8"/>
          </w:tcBorders>
          <w:tcMar>
            <w:top w:w="0" w:type="dxa"/>
            <w:left w:w="115" w:type="dxa"/>
            <w:bottom w:w="0" w:type="dxa"/>
            <w:right w:w="115" w:type="dxa"/>
          </w:tcMar>
          <w:hideMark/>
        </w:tcPr>
        <w:p w14:paraId="0EEABA42" w14:textId="12E43975" w:rsidR="005A25F3" w:rsidRPr="005A25F3" w:rsidRDefault="0039198F" w:rsidP="005A25F3">
          <w:pPr>
            <w:spacing w:before="240"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>
            <w:rPr>
              <w:rFonts w:ascii="Arial" w:eastAsia="Times New Roman" w:hAnsi="Arial" w:cs="Arial"/>
              <w:b/>
              <w:bCs/>
              <w:color w:val="0038A8"/>
              <w:sz w:val="28"/>
              <w:szCs w:val="28"/>
            </w:rPr>
            <w:t>Minutes</w:t>
          </w:r>
        </w:p>
      </w:tc>
      <w:tc>
        <w:tcPr>
          <w:tcW w:w="8550" w:type="dxa"/>
          <w:tcBorders>
            <w:top w:val="single" w:sz="12" w:space="0" w:color="0038A8"/>
          </w:tcBorders>
          <w:tcMar>
            <w:top w:w="0" w:type="dxa"/>
            <w:left w:w="115" w:type="dxa"/>
            <w:bottom w:w="0" w:type="dxa"/>
            <w:right w:w="115" w:type="dxa"/>
          </w:tcMar>
          <w:hideMark/>
        </w:tcPr>
        <w:p w14:paraId="4617E9A8" w14:textId="2F260B52" w:rsidR="00FD49DD" w:rsidRDefault="005A25F3" w:rsidP="002E7C2B">
          <w:pPr>
            <w:spacing w:after="0" w:line="240" w:lineRule="auto"/>
            <w:jc w:val="right"/>
            <w:rPr>
              <w:rFonts w:ascii="Arial" w:eastAsia="Times New Roman" w:hAnsi="Arial" w:cs="Arial"/>
              <w:color w:val="0038A8"/>
              <w:sz w:val="20"/>
              <w:szCs w:val="24"/>
            </w:rPr>
          </w:pPr>
          <w:r w:rsidRPr="005A25F3">
            <w:rPr>
              <w:rFonts w:ascii="Arial" w:eastAsia="Times New Roman" w:hAnsi="Arial" w:cs="Arial"/>
              <w:color w:val="0038A8"/>
              <w:sz w:val="20"/>
              <w:szCs w:val="24"/>
            </w:rPr>
            <w:t xml:space="preserve">CIPHI AB Branch </w:t>
          </w:r>
          <w:r w:rsidR="000126BB">
            <w:rPr>
              <w:rFonts w:ascii="Arial" w:eastAsia="Times New Roman" w:hAnsi="Arial" w:cs="Arial"/>
              <w:color w:val="0038A8"/>
              <w:sz w:val="20"/>
              <w:szCs w:val="24"/>
            </w:rPr>
            <w:t>Monthly</w:t>
          </w:r>
          <w:r w:rsidRPr="005A25F3">
            <w:rPr>
              <w:rFonts w:ascii="Arial" w:eastAsia="Times New Roman" w:hAnsi="Arial" w:cs="Arial"/>
              <w:color w:val="0038A8"/>
              <w:sz w:val="20"/>
              <w:szCs w:val="24"/>
            </w:rPr>
            <w:t xml:space="preserve"> Meeting</w:t>
          </w:r>
        </w:p>
        <w:p w14:paraId="7FCB24A1" w14:textId="678352E6" w:rsidR="00C408D8" w:rsidRPr="00C408D8" w:rsidRDefault="00171F02" w:rsidP="00C408D8">
          <w:pPr>
            <w:spacing w:after="0" w:line="240" w:lineRule="auto"/>
            <w:jc w:val="right"/>
            <w:rPr>
              <w:rFonts w:ascii="Times New Roman" w:eastAsia="Times New Roman" w:hAnsi="Times New Roman" w:cs="Times New Roman"/>
              <w:sz w:val="20"/>
              <w:szCs w:val="24"/>
            </w:rPr>
          </w:pPr>
          <w:r>
            <w:rPr>
              <w:rFonts w:ascii="Arial" w:eastAsia="Times New Roman" w:hAnsi="Arial" w:cs="Arial"/>
              <w:color w:val="0038A8"/>
              <w:sz w:val="20"/>
              <w:szCs w:val="24"/>
            </w:rPr>
            <w:t>October 18</w:t>
          </w:r>
          <w:r w:rsidR="000126BB">
            <w:rPr>
              <w:rFonts w:ascii="Arial" w:eastAsia="Times New Roman" w:hAnsi="Arial" w:cs="Arial"/>
              <w:color w:val="0038A8"/>
              <w:sz w:val="20"/>
              <w:szCs w:val="24"/>
            </w:rPr>
            <w:t>, 2022</w:t>
          </w:r>
          <w:r w:rsidR="00C408D8">
            <w:rPr>
              <w:rFonts w:ascii="Arial" w:eastAsia="Times New Roman" w:hAnsi="Arial" w:cs="Arial"/>
              <w:color w:val="0038A8"/>
              <w:sz w:val="20"/>
              <w:szCs w:val="24"/>
            </w:rPr>
            <w:br/>
          </w:r>
          <w:r w:rsidR="00C408D8" w:rsidRPr="00C408D8">
            <w:rPr>
              <w:rFonts w:ascii="Times New Roman" w:eastAsia="Times New Roman" w:hAnsi="Times New Roman" w:cs="Times New Roman"/>
              <w:sz w:val="20"/>
              <w:szCs w:val="24"/>
            </w:rPr>
            <w:t xml:space="preserve">Microsoft Teams meeting </w:t>
          </w:r>
        </w:p>
        <w:p w14:paraId="70350568" w14:textId="77777777" w:rsidR="00333C05" w:rsidRPr="00333C05" w:rsidRDefault="00BC4B36" w:rsidP="00333C05">
          <w:pPr>
            <w:spacing w:after="0" w:line="240" w:lineRule="auto"/>
            <w:jc w:val="right"/>
            <w:rPr>
              <w:rFonts w:ascii="Times New Roman" w:eastAsia="Times New Roman" w:hAnsi="Times New Roman" w:cs="Times New Roman"/>
              <w:sz w:val="20"/>
              <w:szCs w:val="24"/>
            </w:rPr>
          </w:pPr>
          <w:hyperlink r:id="rId2" w:tgtFrame="_blank" w:history="1">
            <w:r w:rsidR="00333C05" w:rsidRPr="00333C05">
              <w:rPr>
                <w:rStyle w:val="Hyperlink"/>
                <w:rFonts w:ascii="Times New Roman" w:eastAsia="Times New Roman" w:hAnsi="Times New Roman" w:cs="Times New Roman"/>
                <w:sz w:val="20"/>
                <w:szCs w:val="24"/>
              </w:rPr>
              <w:t>Click here to join the meeting</w:t>
            </w:r>
          </w:hyperlink>
          <w:r w:rsidR="00333C05" w:rsidRPr="00333C05">
            <w:rPr>
              <w:rFonts w:ascii="Times New Roman" w:eastAsia="Times New Roman" w:hAnsi="Times New Roman" w:cs="Times New Roman"/>
              <w:sz w:val="20"/>
              <w:szCs w:val="24"/>
            </w:rPr>
            <w:t xml:space="preserve"> </w:t>
          </w:r>
        </w:p>
        <w:p w14:paraId="3D1D51DB" w14:textId="77777777" w:rsidR="00333C05" w:rsidRPr="00333C05" w:rsidRDefault="00333C05" w:rsidP="00333C05">
          <w:pPr>
            <w:spacing w:after="0" w:line="240" w:lineRule="auto"/>
            <w:jc w:val="right"/>
            <w:rPr>
              <w:rFonts w:ascii="Times New Roman" w:eastAsia="Times New Roman" w:hAnsi="Times New Roman" w:cs="Times New Roman"/>
              <w:sz w:val="20"/>
              <w:szCs w:val="24"/>
            </w:rPr>
          </w:pPr>
          <w:r w:rsidRPr="00333C05">
            <w:rPr>
              <w:rFonts w:ascii="Times New Roman" w:eastAsia="Times New Roman" w:hAnsi="Times New Roman" w:cs="Times New Roman"/>
              <w:sz w:val="20"/>
              <w:szCs w:val="24"/>
            </w:rPr>
            <w:t xml:space="preserve">Meeting ID: 217 901 176 766 </w:t>
          </w:r>
          <w:r w:rsidRPr="00333C05">
            <w:rPr>
              <w:rFonts w:ascii="Times New Roman" w:eastAsia="Times New Roman" w:hAnsi="Times New Roman" w:cs="Times New Roman"/>
              <w:sz w:val="20"/>
              <w:szCs w:val="24"/>
            </w:rPr>
            <w:br/>
            <w:t xml:space="preserve">Passcode: Xw9fqP </w:t>
          </w:r>
        </w:p>
        <w:p w14:paraId="2CF4202B" w14:textId="77777777" w:rsidR="005A25F3" w:rsidRPr="005A25F3" w:rsidRDefault="005A25F3" w:rsidP="00171F02">
          <w:pPr>
            <w:spacing w:after="0" w:line="240" w:lineRule="auto"/>
            <w:jc w:val="right"/>
            <w:rPr>
              <w:rFonts w:ascii="Times New Roman" w:eastAsia="Times New Roman" w:hAnsi="Times New Roman" w:cs="Times New Roman"/>
              <w:sz w:val="20"/>
              <w:szCs w:val="24"/>
            </w:rPr>
          </w:pPr>
        </w:p>
      </w:tc>
    </w:tr>
  </w:tbl>
  <w:p w14:paraId="09372EDD" w14:textId="77777777" w:rsidR="00184E17" w:rsidRDefault="00184E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D3486"/>
    <w:multiLevelType w:val="multilevel"/>
    <w:tmpl w:val="72549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F214C6"/>
    <w:multiLevelType w:val="multilevel"/>
    <w:tmpl w:val="252692F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color w:val="000000" w:themeColor="text1"/>
      </w:rPr>
    </w:lvl>
    <w:lvl w:ilvl="1">
      <w:start w:val="7"/>
      <w:numFmt w:val="decimal"/>
      <w:lvlText w:val="%1.%2"/>
      <w:lvlJc w:val="left"/>
      <w:pPr>
        <w:ind w:left="405" w:hanging="405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 w:themeColor="text1"/>
      </w:rPr>
    </w:lvl>
  </w:abstractNum>
  <w:abstractNum w:abstractNumId="2" w15:restartNumberingAfterBreak="0">
    <w:nsid w:val="075F6F86"/>
    <w:multiLevelType w:val="multilevel"/>
    <w:tmpl w:val="FB06D3B8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077A7E8E"/>
    <w:multiLevelType w:val="multilevel"/>
    <w:tmpl w:val="C640294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AC56490"/>
    <w:multiLevelType w:val="multilevel"/>
    <w:tmpl w:val="733EB2D2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  <w:color w:val="000000" w:themeColor="text1"/>
      </w:rPr>
    </w:lvl>
    <w:lvl w:ilvl="1">
      <w:start w:val="8"/>
      <w:numFmt w:val="decimal"/>
      <w:lvlText w:val="%1.%2"/>
      <w:lvlJc w:val="left"/>
      <w:pPr>
        <w:ind w:left="400" w:hanging="400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 w:themeColor="text1"/>
      </w:rPr>
    </w:lvl>
  </w:abstractNum>
  <w:abstractNum w:abstractNumId="5" w15:restartNumberingAfterBreak="0">
    <w:nsid w:val="184259A1"/>
    <w:multiLevelType w:val="multilevel"/>
    <w:tmpl w:val="978C6880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  <w:color w:val="000000" w:themeColor="text1"/>
      </w:rPr>
    </w:lvl>
    <w:lvl w:ilvl="1">
      <w:start w:val="7"/>
      <w:numFmt w:val="decimal"/>
      <w:lvlText w:val="%1.%2"/>
      <w:lvlJc w:val="left"/>
      <w:pPr>
        <w:ind w:left="400" w:hanging="400"/>
      </w:pPr>
      <w:rPr>
        <w:rFonts w:hint="default"/>
        <w:color w:val="000000" w:themeColor="text1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 w:themeColor="text1"/>
      </w:rPr>
    </w:lvl>
  </w:abstractNum>
  <w:abstractNum w:abstractNumId="6" w15:restartNumberingAfterBreak="0">
    <w:nsid w:val="1B2D55AB"/>
    <w:multiLevelType w:val="multilevel"/>
    <w:tmpl w:val="B64E3B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7342F6"/>
    <w:multiLevelType w:val="hybridMultilevel"/>
    <w:tmpl w:val="90383754"/>
    <w:lvl w:ilvl="0" w:tplc="189EB0A0">
      <w:start w:val="5"/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4ED5AC8"/>
    <w:multiLevelType w:val="multilevel"/>
    <w:tmpl w:val="FB06D3B8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26D567E8"/>
    <w:multiLevelType w:val="multilevel"/>
    <w:tmpl w:val="0E807F2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8934922"/>
    <w:multiLevelType w:val="hybridMultilevel"/>
    <w:tmpl w:val="DD2EF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03156D"/>
    <w:multiLevelType w:val="hybridMultilevel"/>
    <w:tmpl w:val="7474FCF6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2" w15:restartNumberingAfterBreak="0">
    <w:nsid w:val="2D4C04EA"/>
    <w:multiLevelType w:val="hybridMultilevel"/>
    <w:tmpl w:val="4B2C6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86DF1"/>
    <w:multiLevelType w:val="multilevel"/>
    <w:tmpl w:val="2862BCEA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  <w:color w:val="000000" w:themeColor="text1"/>
      </w:rPr>
    </w:lvl>
    <w:lvl w:ilvl="1">
      <w:start w:val="8"/>
      <w:numFmt w:val="decimal"/>
      <w:lvlText w:val="%1.%2"/>
      <w:lvlJc w:val="left"/>
      <w:pPr>
        <w:ind w:left="400" w:hanging="400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 w:themeColor="text1"/>
      </w:rPr>
    </w:lvl>
  </w:abstractNum>
  <w:abstractNum w:abstractNumId="14" w15:restartNumberingAfterBreak="0">
    <w:nsid w:val="3BE74E16"/>
    <w:multiLevelType w:val="multilevel"/>
    <w:tmpl w:val="C9A2C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3C224C5"/>
    <w:multiLevelType w:val="hybridMultilevel"/>
    <w:tmpl w:val="AED48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436EAB"/>
    <w:multiLevelType w:val="multilevel"/>
    <w:tmpl w:val="C2F0E61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44692D54"/>
    <w:multiLevelType w:val="hybridMultilevel"/>
    <w:tmpl w:val="48D8D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0F3D4F"/>
    <w:multiLevelType w:val="multilevel"/>
    <w:tmpl w:val="6E3A3B5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499173A1"/>
    <w:multiLevelType w:val="hybridMultilevel"/>
    <w:tmpl w:val="E3D86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5611F6"/>
    <w:multiLevelType w:val="multilevel"/>
    <w:tmpl w:val="5D7612F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b/>
      </w:rPr>
    </w:lvl>
    <w:lvl w:ilvl="1">
      <w:start w:val="5"/>
      <w:numFmt w:val="decimal"/>
      <w:lvlText w:val="%1.%2"/>
      <w:lvlJc w:val="left"/>
      <w:pPr>
        <w:ind w:left="405" w:hanging="405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21" w15:restartNumberingAfterBreak="0">
    <w:nsid w:val="59D8000F"/>
    <w:multiLevelType w:val="multilevel"/>
    <w:tmpl w:val="C4C8AA80"/>
    <w:lvl w:ilvl="0">
      <w:start w:val="6"/>
      <w:numFmt w:val="decimal"/>
      <w:lvlText w:val="%1"/>
      <w:lvlJc w:val="left"/>
      <w:pPr>
        <w:ind w:left="400" w:hanging="400"/>
      </w:pPr>
      <w:rPr>
        <w:rFonts w:hint="default"/>
        <w:color w:val="000000" w:themeColor="text1"/>
      </w:rPr>
    </w:lvl>
    <w:lvl w:ilvl="1">
      <w:start w:val="5"/>
      <w:numFmt w:val="decimal"/>
      <w:lvlText w:val="%1.%2"/>
      <w:lvlJc w:val="left"/>
      <w:pPr>
        <w:ind w:left="400" w:hanging="400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 w:themeColor="text1"/>
      </w:rPr>
    </w:lvl>
  </w:abstractNum>
  <w:abstractNum w:abstractNumId="22" w15:restartNumberingAfterBreak="0">
    <w:nsid w:val="5B5172B3"/>
    <w:multiLevelType w:val="multilevel"/>
    <w:tmpl w:val="0CFCA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ECC0394"/>
    <w:multiLevelType w:val="hybridMultilevel"/>
    <w:tmpl w:val="E95AB9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2300F6"/>
    <w:multiLevelType w:val="multilevel"/>
    <w:tmpl w:val="076ACB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83E669D"/>
    <w:multiLevelType w:val="hybridMultilevel"/>
    <w:tmpl w:val="C0F62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4B6612"/>
    <w:multiLevelType w:val="multilevel"/>
    <w:tmpl w:val="AE52FDDC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  <w:color w:val="000000" w:themeColor="text1"/>
      </w:rPr>
    </w:lvl>
    <w:lvl w:ilvl="1">
      <w:start w:val="9"/>
      <w:numFmt w:val="decimal"/>
      <w:lvlText w:val="%1.%2"/>
      <w:lvlJc w:val="left"/>
      <w:pPr>
        <w:ind w:left="400" w:hanging="400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 w:themeColor="text1"/>
      </w:rPr>
    </w:lvl>
  </w:abstractNum>
  <w:abstractNum w:abstractNumId="27" w15:restartNumberingAfterBreak="0">
    <w:nsid w:val="6E905298"/>
    <w:multiLevelType w:val="multilevel"/>
    <w:tmpl w:val="98C40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76A0031"/>
    <w:multiLevelType w:val="hybridMultilevel"/>
    <w:tmpl w:val="EC9E2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560360"/>
    <w:multiLevelType w:val="multilevel"/>
    <w:tmpl w:val="53D0E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31229932">
    <w:abstractNumId w:val="24"/>
  </w:num>
  <w:num w:numId="2" w16cid:durableId="95564780">
    <w:abstractNumId w:val="6"/>
    <w:lvlOverride w:ilvl="0">
      <w:lvl w:ilvl="0">
        <w:numFmt w:val="decimal"/>
        <w:lvlText w:val="%1."/>
        <w:lvlJc w:val="left"/>
      </w:lvl>
    </w:lvlOverride>
  </w:num>
  <w:num w:numId="3" w16cid:durableId="1925718160">
    <w:abstractNumId w:val="9"/>
    <w:lvlOverride w:ilvl="0">
      <w:lvl w:ilvl="0">
        <w:numFmt w:val="decimal"/>
        <w:lvlText w:val="%1."/>
        <w:lvlJc w:val="left"/>
      </w:lvl>
    </w:lvlOverride>
  </w:num>
  <w:num w:numId="4" w16cid:durableId="392626740">
    <w:abstractNumId w:val="22"/>
  </w:num>
  <w:num w:numId="5" w16cid:durableId="1613705362">
    <w:abstractNumId w:val="0"/>
  </w:num>
  <w:num w:numId="6" w16cid:durableId="1340423377">
    <w:abstractNumId w:val="27"/>
  </w:num>
  <w:num w:numId="7" w16cid:durableId="1891646017">
    <w:abstractNumId w:val="29"/>
  </w:num>
  <w:num w:numId="8" w16cid:durableId="1649625593">
    <w:abstractNumId w:val="14"/>
  </w:num>
  <w:num w:numId="9" w16cid:durableId="628439608">
    <w:abstractNumId w:val="25"/>
  </w:num>
  <w:num w:numId="10" w16cid:durableId="920069690">
    <w:abstractNumId w:val="11"/>
  </w:num>
  <w:num w:numId="11" w16cid:durableId="1242059146">
    <w:abstractNumId w:val="16"/>
  </w:num>
  <w:num w:numId="12" w16cid:durableId="1570579471">
    <w:abstractNumId w:val="18"/>
  </w:num>
  <w:num w:numId="13" w16cid:durableId="445349480">
    <w:abstractNumId w:val="3"/>
  </w:num>
  <w:num w:numId="14" w16cid:durableId="635724309">
    <w:abstractNumId w:val="23"/>
  </w:num>
  <w:num w:numId="15" w16cid:durableId="694842089">
    <w:abstractNumId w:val="10"/>
  </w:num>
  <w:num w:numId="16" w16cid:durableId="1128552134">
    <w:abstractNumId w:val="15"/>
  </w:num>
  <w:num w:numId="17" w16cid:durableId="956714647">
    <w:abstractNumId w:val="12"/>
  </w:num>
  <w:num w:numId="18" w16cid:durableId="1765148550">
    <w:abstractNumId w:val="20"/>
  </w:num>
  <w:num w:numId="19" w16cid:durableId="1011102967">
    <w:abstractNumId w:val="8"/>
  </w:num>
  <w:num w:numId="20" w16cid:durableId="711811986">
    <w:abstractNumId w:val="2"/>
  </w:num>
  <w:num w:numId="21" w16cid:durableId="774635670">
    <w:abstractNumId w:val="4"/>
  </w:num>
  <w:num w:numId="22" w16cid:durableId="25838688">
    <w:abstractNumId w:val="26"/>
  </w:num>
  <w:num w:numId="23" w16cid:durableId="1495149689">
    <w:abstractNumId w:val="21"/>
  </w:num>
  <w:num w:numId="24" w16cid:durableId="2083675230">
    <w:abstractNumId w:val="7"/>
  </w:num>
  <w:num w:numId="25" w16cid:durableId="1279264790">
    <w:abstractNumId w:val="5"/>
  </w:num>
  <w:num w:numId="26" w16cid:durableId="837036524">
    <w:abstractNumId w:val="13"/>
  </w:num>
  <w:num w:numId="27" w16cid:durableId="517158155">
    <w:abstractNumId w:val="1"/>
  </w:num>
  <w:num w:numId="28" w16cid:durableId="2082634753">
    <w:abstractNumId w:val="17"/>
  </w:num>
  <w:num w:numId="29" w16cid:durableId="1993289009">
    <w:abstractNumId w:val="28"/>
  </w:num>
  <w:num w:numId="30" w16cid:durableId="109053966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0sDQwNjAwtzSyNDZT0lEKTi0uzszPAykwrwUALyddlCwAAAA="/>
  </w:docVars>
  <w:rsids>
    <w:rsidRoot w:val="00B841DA"/>
    <w:rsid w:val="000126BB"/>
    <w:rsid w:val="00031EF3"/>
    <w:rsid w:val="000464B1"/>
    <w:rsid w:val="00046B07"/>
    <w:rsid w:val="00087749"/>
    <w:rsid w:val="000C3534"/>
    <w:rsid w:val="000C3C50"/>
    <w:rsid w:val="000D25FB"/>
    <w:rsid w:val="00127FE5"/>
    <w:rsid w:val="00137B54"/>
    <w:rsid w:val="00157436"/>
    <w:rsid w:val="00163B85"/>
    <w:rsid w:val="00171F02"/>
    <w:rsid w:val="00184E17"/>
    <w:rsid w:val="0019407A"/>
    <w:rsid w:val="001A32F0"/>
    <w:rsid w:val="001D3032"/>
    <w:rsid w:val="001F1D59"/>
    <w:rsid w:val="0020317B"/>
    <w:rsid w:val="00240F56"/>
    <w:rsid w:val="00247B9F"/>
    <w:rsid w:val="00247C93"/>
    <w:rsid w:val="002A19DA"/>
    <w:rsid w:val="002A41AC"/>
    <w:rsid w:val="002B22DA"/>
    <w:rsid w:val="002B3D25"/>
    <w:rsid w:val="002E3E56"/>
    <w:rsid w:val="002E7C2B"/>
    <w:rsid w:val="00314D51"/>
    <w:rsid w:val="00333C05"/>
    <w:rsid w:val="00335E8E"/>
    <w:rsid w:val="00345B61"/>
    <w:rsid w:val="00355695"/>
    <w:rsid w:val="00366EC3"/>
    <w:rsid w:val="0039198F"/>
    <w:rsid w:val="003B11C4"/>
    <w:rsid w:val="00422B64"/>
    <w:rsid w:val="00504C37"/>
    <w:rsid w:val="00511F26"/>
    <w:rsid w:val="00555A8F"/>
    <w:rsid w:val="00570C27"/>
    <w:rsid w:val="00587A86"/>
    <w:rsid w:val="00597E7D"/>
    <w:rsid w:val="005A0299"/>
    <w:rsid w:val="005A25F3"/>
    <w:rsid w:val="005A2605"/>
    <w:rsid w:val="005D3F59"/>
    <w:rsid w:val="00621DFA"/>
    <w:rsid w:val="00632551"/>
    <w:rsid w:val="00686E91"/>
    <w:rsid w:val="006A25D6"/>
    <w:rsid w:val="006B24B3"/>
    <w:rsid w:val="006D44DF"/>
    <w:rsid w:val="006E2EDC"/>
    <w:rsid w:val="006F3470"/>
    <w:rsid w:val="00704A9C"/>
    <w:rsid w:val="0071699F"/>
    <w:rsid w:val="0074091D"/>
    <w:rsid w:val="00743AF6"/>
    <w:rsid w:val="00765A67"/>
    <w:rsid w:val="00765EB2"/>
    <w:rsid w:val="00773009"/>
    <w:rsid w:val="007A0185"/>
    <w:rsid w:val="007B70C3"/>
    <w:rsid w:val="007D341B"/>
    <w:rsid w:val="007E6CE2"/>
    <w:rsid w:val="007F3B0B"/>
    <w:rsid w:val="00810335"/>
    <w:rsid w:val="008248E6"/>
    <w:rsid w:val="00874160"/>
    <w:rsid w:val="008F2070"/>
    <w:rsid w:val="00935AD1"/>
    <w:rsid w:val="00937A54"/>
    <w:rsid w:val="0094233A"/>
    <w:rsid w:val="00980D0F"/>
    <w:rsid w:val="009B403B"/>
    <w:rsid w:val="009C2F44"/>
    <w:rsid w:val="009D15B9"/>
    <w:rsid w:val="009F0EE7"/>
    <w:rsid w:val="00A541CC"/>
    <w:rsid w:val="00AA1038"/>
    <w:rsid w:val="00AB33D2"/>
    <w:rsid w:val="00AB50C9"/>
    <w:rsid w:val="00AC3916"/>
    <w:rsid w:val="00AE4E59"/>
    <w:rsid w:val="00AF557B"/>
    <w:rsid w:val="00B56086"/>
    <w:rsid w:val="00B6037A"/>
    <w:rsid w:val="00B8143A"/>
    <w:rsid w:val="00B841DA"/>
    <w:rsid w:val="00BE3A08"/>
    <w:rsid w:val="00C1727F"/>
    <w:rsid w:val="00C20E66"/>
    <w:rsid w:val="00C360E8"/>
    <w:rsid w:val="00C408D8"/>
    <w:rsid w:val="00C518F1"/>
    <w:rsid w:val="00CC2FC7"/>
    <w:rsid w:val="00CC3E81"/>
    <w:rsid w:val="00CD6735"/>
    <w:rsid w:val="00CE5C29"/>
    <w:rsid w:val="00D04AE0"/>
    <w:rsid w:val="00D06230"/>
    <w:rsid w:val="00D72A75"/>
    <w:rsid w:val="00DA73D8"/>
    <w:rsid w:val="00DC2354"/>
    <w:rsid w:val="00DE435D"/>
    <w:rsid w:val="00E16E6D"/>
    <w:rsid w:val="00E45915"/>
    <w:rsid w:val="00E470E0"/>
    <w:rsid w:val="00EA5D05"/>
    <w:rsid w:val="00EB0D96"/>
    <w:rsid w:val="00EB1E91"/>
    <w:rsid w:val="00EB5AA8"/>
    <w:rsid w:val="00F24BC2"/>
    <w:rsid w:val="00F309DF"/>
    <w:rsid w:val="00F37A54"/>
    <w:rsid w:val="00F61CCD"/>
    <w:rsid w:val="00F96FF4"/>
    <w:rsid w:val="00F97CD7"/>
    <w:rsid w:val="00FA1F7C"/>
    <w:rsid w:val="00FD49DD"/>
    <w:rsid w:val="00FD5D89"/>
    <w:rsid w:val="00FF1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2F7647"/>
  <w15:chartTrackingRefBased/>
  <w15:docId w15:val="{2EF85995-29E0-4423-9D97-D127444E4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E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841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841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41DA"/>
  </w:style>
  <w:style w:type="paragraph" w:styleId="Footer">
    <w:name w:val="footer"/>
    <w:basedOn w:val="Normal"/>
    <w:link w:val="FooterChar"/>
    <w:uiPriority w:val="99"/>
    <w:unhideWhenUsed/>
    <w:rsid w:val="00B841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41DA"/>
  </w:style>
  <w:style w:type="paragraph" w:styleId="ListParagraph">
    <w:name w:val="List Paragraph"/>
    <w:basedOn w:val="Normal"/>
    <w:uiPriority w:val="34"/>
    <w:qFormat/>
    <w:rsid w:val="005A0299"/>
    <w:pPr>
      <w:ind w:left="720"/>
      <w:contextualSpacing/>
    </w:pPr>
  </w:style>
  <w:style w:type="paragraph" w:customStyle="1" w:styleId="Normal1">
    <w:name w:val="Normal1"/>
    <w:rsid w:val="009D15B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7409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09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09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09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091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09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091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A25F3"/>
    <w:rPr>
      <w:color w:val="0563C1" w:themeColor="hyperlink"/>
      <w:u w:val="single"/>
    </w:rPr>
  </w:style>
  <w:style w:type="character" w:customStyle="1" w:styleId="il">
    <w:name w:val="il"/>
    <w:basedOn w:val="DefaultParagraphFont"/>
    <w:rsid w:val="00935AD1"/>
  </w:style>
  <w:style w:type="character" w:styleId="UnresolvedMention">
    <w:name w:val="Unresolved Mention"/>
    <w:basedOn w:val="DefaultParagraphFont"/>
    <w:uiPriority w:val="99"/>
    <w:semiHidden/>
    <w:unhideWhenUsed/>
    <w:rsid w:val="00DA73D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E7C2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72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768474">
          <w:marLeft w:val="-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05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5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31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62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0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0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teams.microsoft.com/l/meetup-join/19%3ameeting_OGRiZWMyNmQtMDkzOS00NGFlLTgyYjAtYmE5MzQ1YWQzOGQ4%40thread.v2/0?context=%7b%22Tid%22%3a%2211930486-b470-48f2-9166-3f0cc3087727%22%2c%22Oid%22%3a%2230bfd5d9-29a3-478a-a5c6-8b786ddc9f32%22%7d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9868A6-CB39-4179-83AE-5C38612100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8</Words>
  <Characters>233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berta Health Services</Company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a Roqara</dc:creator>
  <cp:keywords/>
  <dc:description/>
  <cp:lastModifiedBy>Paul Kascak</cp:lastModifiedBy>
  <cp:revision>2</cp:revision>
  <cp:lastPrinted>2018-03-21T17:37:00Z</cp:lastPrinted>
  <dcterms:created xsi:type="dcterms:W3CDTF">2022-11-15T14:30:00Z</dcterms:created>
  <dcterms:modified xsi:type="dcterms:W3CDTF">2022-11-15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51119190dddf20f928dfb6ebb6755476c574822878ec440925ff2167b8dd5d</vt:lpwstr>
  </property>
</Properties>
</file>